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96A0D" w14:textId="30E23CE5" w:rsidR="00B63B91" w:rsidRPr="00717113" w:rsidRDefault="005240C1">
      <w:pPr>
        <w:rPr>
          <w:b/>
          <w:sz w:val="24"/>
          <w:szCs w:val="24"/>
        </w:rPr>
      </w:pPr>
      <w:r w:rsidRPr="00717113">
        <w:rPr>
          <w:b/>
          <w:sz w:val="24"/>
          <w:szCs w:val="24"/>
        </w:rPr>
        <w:t xml:space="preserve">Student </w:t>
      </w:r>
      <w:r w:rsidR="00B63B91" w:rsidRPr="00717113">
        <w:rPr>
          <w:b/>
          <w:sz w:val="24"/>
          <w:szCs w:val="24"/>
        </w:rPr>
        <w:t xml:space="preserve">Name (Last, First) </w:t>
      </w:r>
      <w:sdt>
        <w:sdtPr>
          <w:rPr>
            <w:b/>
            <w:sz w:val="24"/>
            <w:szCs w:val="24"/>
          </w:rPr>
          <w:id w:val="-1649742867"/>
          <w:placeholder>
            <w:docPart w:val="6750FC6A942F439BBB9BFBF1C7C2CBC3"/>
          </w:placeholder>
          <w:showingPlcHdr/>
          <w15:appearance w15:val="hidden"/>
          <w:comboBox>
            <w:listItem w:value="Choose an item."/>
          </w:comboBox>
        </w:sdtPr>
        <w:sdtEndPr/>
        <w:sdtContent>
          <w:r w:rsidR="00113091" w:rsidRPr="00717113">
            <w:rPr>
              <w:rStyle w:val="PlaceholderText"/>
              <w:sz w:val="24"/>
              <w:szCs w:val="24"/>
            </w:rPr>
            <w:t>Name</w:t>
          </w:r>
        </w:sdtContent>
      </w:sdt>
    </w:p>
    <w:p w14:paraId="6896620A" w14:textId="1380EA64" w:rsidR="00B63B91" w:rsidRPr="00717113" w:rsidRDefault="005240C1">
      <w:pPr>
        <w:rPr>
          <w:b/>
          <w:sz w:val="24"/>
          <w:szCs w:val="24"/>
        </w:rPr>
      </w:pPr>
      <w:r w:rsidRPr="00717113">
        <w:rPr>
          <w:b/>
          <w:sz w:val="24"/>
          <w:szCs w:val="24"/>
        </w:rPr>
        <w:t xml:space="preserve">Student </w:t>
      </w:r>
      <w:r w:rsidR="00B63B91" w:rsidRPr="00717113">
        <w:rPr>
          <w:b/>
          <w:sz w:val="24"/>
          <w:szCs w:val="24"/>
        </w:rPr>
        <w:t xml:space="preserve">DOB (D/M/Y) </w:t>
      </w:r>
      <w:sdt>
        <w:sdtPr>
          <w:rPr>
            <w:b/>
            <w:sz w:val="24"/>
            <w:szCs w:val="24"/>
          </w:rPr>
          <w:id w:val="1097134584"/>
          <w:placeholder>
            <w:docPart w:val="75755FFCA1F74BAD88FB4FA6867D6C7E"/>
          </w:placeholder>
          <w:showingPlcHdr/>
          <w15:appearance w15:val="hidden"/>
          <w:comboBox>
            <w:listItem w:value="Choose an item."/>
          </w:comboBox>
        </w:sdtPr>
        <w:sdtEndPr/>
        <w:sdtContent>
          <w:r w:rsidR="00113091" w:rsidRPr="00717113">
            <w:rPr>
              <w:rStyle w:val="PlaceholderText"/>
              <w:sz w:val="24"/>
              <w:szCs w:val="24"/>
            </w:rPr>
            <w:t>DMY</w:t>
          </w:r>
        </w:sdtContent>
      </w:sdt>
      <w:r w:rsidR="00B63B91" w:rsidRPr="00717113">
        <w:rPr>
          <w:b/>
          <w:sz w:val="24"/>
          <w:szCs w:val="24"/>
        </w:rPr>
        <w:t xml:space="preserve"> Gr</w:t>
      </w:r>
      <w:r w:rsidR="001905E9" w:rsidRPr="00717113">
        <w:rPr>
          <w:b/>
          <w:sz w:val="24"/>
          <w:szCs w:val="24"/>
        </w:rPr>
        <w:t>ade (as of Sept</w:t>
      </w:r>
      <w:r w:rsidR="00113091" w:rsidRPr="00717113">
        <w:rPr>
          <w:b/>
          <w:sz w:val="24"/>
          <w:szCs w:val="24"/>
        </w:rPr>
        <w:t xml:space="preserve"> 202</w:t>
      </w:r>
      <w:r w:rsidR="007266B6">
        <w:rPr>
          <w:b/>
          <w:sz w:val="24"/>
          <w:szCs w:val="24"/>
        </w:rPr>
        <w:t>1</w:t>
      </w:r>
      <w:r w:rsidR="001905E9" w:rsidRPr="00717113">
        <w:rPr>
          <w:b/>
          <w:sz w:val="24"/>
          <w:szCs w:val="24"/>
        </w:rPr>
        <w:t xml:space="preserve">) </w:t>
      </w:r>
      <w:sdt>
        <w:sdtPr>
          <w:rPr>
            <w:b/>
            <w:sz w:val="24"/>
            <w:szCs w:val="24"/>
          </w:rPr>
          <w:id w:val="1107924905"/>
          <w:placeholder>
            <w:docPart w:val="40CEA3435873411A9DD810B8E59C3703"/>
          </w:placeholder>
          <w:showingPlcHdr/>
          <w15:appearance w15:val="hidden"/>
          <w:comboBox>
            <w:listItem w:value="Choose an item."/>
          </w:comboBox>
        </w:sdtPr>
        <w:sdtEndPr/>
        <w:sdtContent>
          <w:r w:rsidR="00113091" w:rsidRPr="00717113">
            <w:rPr>
              <w:rStyle w:val="PlaceholderText"/>
              <w:sz w:val="24"/>
              <w:szCs w:val="24"/>
            </w:rPr>
            <w:t>grade</w:t>
          </w:r>
        </w:sdtContent>
      </w:sdt>
      <w:r w:rsidR="0067130C" w:rsidRPr="00717113">
        <w:rPr>
          <w:b/>
          <w:sz w:val="24"/>
          <w:szCs w:val="24"/>
        </w:rPr>
        <w:t xml:space="preserve"> </w:t>
      </w:r>
      <w:r w:rsidR="003E1E4D" w:rsidRPr="00717113">
        <w:rPr>
          <w:b/>
          <w:sz w:val="24"/>
          <w:szCs w:val="24"/>
        </w:rPr>
        <w:tab/>
      </w:r>
      <w:r w:rsidR="0067130C" w:rsidRPr="00717113">
        <w:rPr>
          <w:b/>
          <w:sz w:val="24"/>
          <w:szCs w:val="24"/>
        </w:rPr>
        <w:t xml:space="preserve">Quills and Quotes Level </w:t>
      </w:r>
      <w:sdt>
        <w:sdtPr>
          <w:rPr>
            <w:b/>
            <w:sz w:val="24"/>
            <w:szCs w:val="24"/>
          </w:rPr>
          <w:id w:val="-2069865836"/>
          <w:placeholder>
            <w:docPart w:val="EAD7B8E185F544CD8B4AE7DA9A86216B"/>
          </w:placeholder>
          <w:showingPlcHdr/>
          <w15:appearance w15:val="hidden"/>
          <w:comboBox>
            <w:listItem w:value="Choose an item."/>
          </w:comboBox>
        </w:sdtPr>
        <w:sdtEndPr/>
        <w:sdtContent>
          <w:r w:rsidR="0067130C" w:rsidRPr="00717113">
            <w:rPr>
              <w:rStyle w:val="PlaceholderText"/>
              <w:sz w:val="24"/>
              <w:szCs w:val="24"/>
            </w:rPr>
            <w:t>Class</w:t>
          </w:r>
        </w:sdtContent>
      </w:sdt>
    </w:p>
    <w:p w14:paraId="6C3C1A6F" w14:textId="30DD9A2F" w:rsidR="00B63B91" w:rsidRPr="00717113" w:rsidRDefault="00B63B91">
      <w:pPr>
        <w:rPr>
          <w:b/>
          <w:sz w:val="24"/>
          <w:szCs w:val="24"/>
        </w:rPr>
      </w:pPr>
      <w:r w:rsidRPr="00717113">
        <w:rPr>
          <w:b/>
          <w:sz w:val="24"/>
          <w:szCs w:val="24"/>
        </w:rPr>
        <w:t xml:space="preserve">Address </w:t>
      </w:r>
      <w:sdt>
        <w:sdtPr>
          <w:rPr>
            <w:b/>
            <w:sz w:val="24"/>
            <w:szCs w:val="24"/>
          </w:rPr>
          <w:id w:val="339050045"/>
          <w:placeholder>
            <w:docPart w:val="4CA7912D955A4139A6B87CE35ECA23C9"/>
          </w:placeholder>
          <w:showingPlcHdr/>
          <w15:appearance w15:val="hidden"/>
          <w:comboBox>
            <w:listItem w:value="Choose an item."/>
          </w:comboBox>
        </w:sdtPr>
        <w:sdtEndPr/>
        <w:sdtContent>
          <w:r w:rsidR="00113091" w:rsidRPr="00717113">
            <w:rPr>
              <w:rStyle w:val="PlaceholderText"/>
              <w:sz w:val="24"/>
              <w:szCs w:val="24"/>
            </w:rPr>
            <w:t>address</w:t>
          </w:r>
        </w:sdtContent>
      </w:sdt>
    </w:p>
    <w:p w14:paraId="58CEF761" w14:textId="50F5CCFB" w:rsidR="00B63B91" w:rsidRPr="00717113" w:rsidRDefault="00B63B91">
      <w:pPr>
        <w:rPr>
          <w:b/>
          <w:sz w:val="24"/>
          <w:szCs w:val="24"/>
        </w:rPr>
      </w:pPr>
      <w:r w:rsidRPr="00717113">
        <w:rPr>
          <w:b/>
          <w:sz w:val="24"/>
          <w:szCs w:val="24"/>
        </w:rPr>
        <w:t>1) Pare</w:t>
      </w:r>
      <w:r w:rsidR="005240C1" w:rsidRPr="00717113">
        <w:rPr>
          <w:b/>
          <w:sz w:val="24"/>
          <w:szCs w:val="24"/>
        </w:rPr>
        <w:t xml:space="preserve">nt/Guardian Name </w:t>
      </w:r>
      <w:sdt>
        <w:sdtPr>
          <w:rPr>
            <w:b/>
            <w:sz w:val="24"/>
            <w:szCs w:val="24"/>
          </w:rPr>
          <w:id w:val="-810947142"/>
          <w:placeholder>
            <w:docPart w:val="B1BF239375E54FF0B49851406CC8B55A"/>
          </w:placeholder>
          <w:showingPlcHdr/>
          <w15:appearance w15:val="hidden"/>
          <w:comboBox>
            <w:listItem w:value="Choose an item."/>
          </w:comboBox>
        </w:sdtPr>
        <w:sdtEndPr/>
        <w:sdtContent>
          <w:r w:rsidR="00113091" w:rsidRPr="00717113">
            <w:rPr>
              <w:rStyle w:val="PlaceholderText"/>
              <w:sz w:val="24"/>
              <w:szCs w:val="24"/>
            </w:rPr>
            <w:t>parent name</w:t>
          </w:r>
        </w:sdtContent>
      </w:sdt>
    </w:p>
    <w:p w14:paraId="16F5232D" w14:textId="077C9926" w:rsidR="00B63B91" w:rsidRPr="00717113" w:rsidRDefault="00B63B91">
      <w:pPr>
        <w:rPr>
          <w:b/>
          <w:sz w:val="24"/>
          <w:szCs w:val="24"/>
        </w:rPr>
      </w:pPr>
      <w:r w:rsidRPr="00717113">
        <w:rPr>
          <w:b/>
          <w:sz w:val="24"/>
          <w:szCs w:val="24"/>
        </w:rPr>
        <w:t xml:space="preserve">home phone </w:t>
      </w:r>
      <w:sdt>
        <w:sdtPr>
          <w:rPr>
            <w:b/>
            <w:sz w:val="24"/>
            <w:szCs w:val="24"/>
          </w:rPr>
          <w:id w:val="878054948"/>
          <w:placeholder>
            <w:docPart w:val="6FBB2A54014D4C9A876E60542823A254"/>
          </w:placeholder>
          <w:showingPlcHdr/>
          <w15:appearance w15:val="hidden"/>
          <w:comboBox>
            <w:listItem w:value="Choose an item."/>
          </w:comboBox>
        </w:sdtPr>
        <w:sdtEndPr/>
        <w:sdtContent>
          <w:r w:rsidR="00113091" w:rsidRPr="00717113">
            <w:rPr>
              <w:rStyle w:val="PlaceholderText"/>
              <w:sz w:val="24"/>
              <w:szCs w:val="24"/>
            </w:rPr>
            <w:t>home phone</w:t>
          </w:r>
        </w:sdtContent>
      </w:sdt>
      <w:r w:rsidR="00113091" w:rsidRPr="00717113">
        <w:rPr>
          <w:b/>
          <w:sz w:val="24"/>
          <w:szCs w:val="24"/>
        </w:rPr>
        <w:t xml:space="preserve"> </w:t>
      </w:r>
      <w:r w:rsidRPr="00717113">
        <w:rPr>
          <w:b/>
          <w:sz w:val="24"/>
          <w:szCs w:val="24"/>
        </w:rPr>
        <w:t xml:space="preserve">cell phone </w:t>
      </w:r>
      <w:sdt>
        <w:sdtPr>
          <w:rPr>
            <w:b/>
            <w:sz w:val="24"/>
            <w:szCs w:val="24"/>
          </w:rPr>
          <w:id w:val="366114783"/>
          <w:placeholder>
            <w:docPart w:val="6DF6FDDEC99B40B897C7CE29B9AB10D0"/>
          </w:placeholder>
          <w:showingPlcHdr/>
          <w15:appearance w15:val="hidden"/>
          <w:comboBox>
            <w:listItem w:value="Choose an item."/>
          </w:comboBox>
        </w:sdtPr>
        <w:sdtEndPr/>
        <w:sdtContent>
          <w:r w:rsidR="00113091" w:rsidRPr="00717113">
            <w:rPr>
              <w:rStyle w:val="PlaceholderText"/>
              <w:sz w:val="24"/>
              <w:szCs w:val="24"/>
            </w:rPr>
            <w:t>cell phone</w:t>
          </w:r>
        </w:sdtContent>
      </w:sdt>
      <w:r w:rsidRPr="00717113">
        <w:rPr>
          <w:b/>
          <w:sz w:val="24"/>
          <w:szCs w:val="24"/>
        </w:rPr>
        <w:t xml:space="preserve"> email </w:t>
      </w:r>
      <w:sdt>
        <w:sdtPr>
          <w:rPr>
            <w:b/>
            <w:sz w:val="24"/>
            <w:szCs w:val="24"/>
          </w:rPr>
          <w:id w:val="1328472451"/>
          <w:placeholder>
            <w:docPart w:val="30164A54D0F94E2897109683DF239798"/>
          </w:placeholder>
          <w:showingPlcHdr/>
          <w15:appearance w15:val="hidden"/>
          <w:comboBox>
            <w:listItem w:value="Choose an item."/>
          </w:comboBox>
        </w:sdtPr>
        <w:sdtEndPr/>
        <w:sdtContent>
          <w:r w:rsidR="00113091" w:rsidRPr="00717113">
            <w:rPr>
              <w:rStyle w:val="PlaceholderText"/>
              <w:sz w:val="24"/>
              <w:szCs w:val="24"/>
            </w:rPr>
            <w:t>email</w:t>
          </w:r>
        </w:sdtContent>
      </w:sdt>
    </w:p>
    <w:p w14:paraId="55532E24" w14:textId="6D538F67" w:rsidR="00B63B91" w:rsidRPr="00717113" w:rsidRDefault="00B63B91" w:rsidP="00B63B91">
      <w:pPr>
        <w:rPr>
          <w:b/>
          <w:sz w:val="24"/>
          <w:szCs w:val="24"/>
        </w:rPr>
      </w:pPr>
      <w:r w:rsidRPr="00717113">
        <w:rPr>
          <w:b/>
          <w:sz w:val="24"/>
          <w:szCs w:val="24"/>
        </w:rPr>
        <w:t xml:space="preserve">2) Parent/Guardian Name (Last, First) </w:t>
      </w:r>
      <w:sdt>
        <w:sdtPr>
          <w:rPr>
            <w:b/>
            <w:sz w:val="24"/>
            <w:szCs w:val="24"/>
          </w:rPr>
          <w:id w:val="851687700"/>
          <w:placeholder>
            <w:docPart w:val="5B882A9C19574067BAF7907082CF80B7"/>
          </w:placeholder>
          <w:showingPlcHdr/>
          <w15:appearance w15:val="hidden"/>
          <w:comboBox>
            <w:listItem w:value="Choose an item."/>
          </w:comboBox>
        </w:sdtPr>
        <w:sdtEndPr/>
        <w:sdtContent>
          <w:r w:rsidR="00113091" w:rsidRPr="00717113">
            <w:rPr>
              <w:rStyle w:val="PlaceholderText"/>
              <w:sz w:val="24"/>
              <w:szCs w:val="24"/>
            </w:rPr>
            <w:t>parent</w:t>
          </w:r>
        </w:sdtContent>
      </w:sdt>
    </w:p>
    <w:p w14:paraId="7EAE3F3F" w14:textId="0C7E3177" w:rsidR="00142354" w:rsidRPr="00717113" w:rsidRDefault="00B63B91" w:rsidP="001905E9">
      <w:pPr>
        <w:rPr>
          <w:b/>
          <w:sz w:val="24"/>
          <w:szCs w:val="24"/>
        </w:rPr>
      </w:pPr>
      <w:r w:rsidRPr="00717113">
        <w:rPr>
          <w:b/>
          <w:sz w:val="24"/>
          <w:szCs w:val="24"/>
        </w:rPr>
        <w:t xml:space="preserve">home phone </w:t>
      </w:r>
      <w:sdt>
        <w:sdtPr>
          <w:rPr>
            <w:b/>
            <w:sz w:val="24"/>
            <w:szCs w:val="24"/>
          </w:rPr>
          <w:id w:val="-667950210"/>
          <w:placeholder>
            <w:docPart w:val="8988F1AA318D4921862677A5616C2E6E"/>
          </w:placeholder>
          <w:showingPlcHdr/>
          <w15:appearance w15:val="hidden"/>
          <w:comboBox>
            <w:listItem w:value="Choose an item."/>
          </w:comboBox>
        </w:sdtPr>
        <w:sdtEndPr/>
        <w:sdtContent>
          <w:r w:rsidR="00113091" w:rsidRPr="00717113">
            <w:rPr>
              <w:rStyle w:val="PlaceholderText"/>
              <w:sz w:val="24"/>
              <w:szCs w:val="24"/>
            </w:rPr>
            <w:t>home phone</w:t>
          </w:r>
        </w:sdtContent>
      </w:sdt>
      <w:r w:rsidR="00C56F67">
        <w:rPr>
          <w:b/>
          <w:sz w:val="24"/>
          <w:szCs w:val="24"/>
        </w:rPr>
        <w:tab/>
      </w:r>
      <w:r w:rsidR="00113091" w:rsidRPr="00717113">
        <w:rPr>
          <w:b/>
          <w:sz w:val="24"/>
          <w:szCs w:val="24"/>
        </w:rPr>
        <w:t xml:space="preserve"> </w:t>
      </w:r>
      <w:r w:rsidRPr="00717113">
        <w:rPr>
          <w:b/>
          <w:sz w:val="24"/>
          <w:szCs w:val="24"/>
        </w:rPr>
        <w:t xml:space="preserve">cell phone </w:t>
      </w:r>
      <w:sdt>
        <w:sdtPr>
          <w:rPr>
            <w:b/>
            <w:sz w:val="24"/>
            <w:szCs w:val="24"/>
          </w:rPr>
          <w:id w:val="631831707"/>
          <w:placeholder>
            <w:docPart w:val="B5D230DB7F0B4E03969342F7BDEBE2EF"/>
          </w:placeholder>
          <w:showingPlcHdr/>
          <w15:appearance w15:val="hidden"/>
          <w:comboBox>
            <w:listItem w:value="Choose an item."/>
          </w:comboBox>
        </w:sdtPr>
        <w:sdtEndPr/>
        <w:sdtContent>
          <w:r w:rsidR="00113091" w:rsidRPr="00717113">
            <w:rPr>
              <w:rStyle w:val="PlaceholderText"/>
              <w:sz w:val="24"/>
              <w:szCs w:val="24"/>
            </w:rPr>
            <w:t>cell phone</w:t>
          </w:r>
        </w:sdtContent>
      </w:sdt>
      <w:r w:rsidR="00C56F67">
        <w:rPr>
          <w:b/>
          <w:sz w:val="24"/>
          <w:szCs w:val="24"/>
        </w:rPr>
        <w:tab/>
      </w:r>
      <w:r w:rsidRPr="00717113">
        <w:rPr>
          <w:b/>
          <w:sz w:val="24"/>
          <w:szCs w:val="24"/>
        </w:rPr>
        <w:t xml:space="preserve"> </w:t>
      </w:r>
      <w:r w:rsidR="00C56F67">
        <w:rPr>
          <w:b/>
          <w:sz w:val="24"/>
          <w:szCs w:val="24"/>
        </w:rPr>
        <w:tab/>
      </w:r>
      <w:r w:rsidRPr="00717113">
        <w:rPr>
          <w:b/>
          <w:sz w:val="24"/>
          <w:szCs w:val="24"/>
        </w:rPr>
        <w:t xml:space="preserve">email </w:t>
      </w:r>
      <w:sdt>
        <w:sdtPr>
          <w:rPr>
            <w:b/>
            <w:sz w:val="24"/>
            <w:szCs w:val="24"/>
          </w:rPr>
          <w:id w:val="-1871601672"/>
          <w:placeholder>
            <w:docPart w:val="7F3949685C1843368B6CFCDFB1C5FC43"/>
          </w:placeholder>
          <w:showingPlcHdr/>
          <w15:appearance w15:val="hidden"/>
          <w:comboBox>
            <w:listItem w:value="Choose an item."/>
          </w:comboBox>
        </w:sdtPr>
        <w:sdtEndPr/>
        <w:sdtContent>
          <w:r w:rsidR="00113091" w:rsidRPr="00717113">
            <w:rPr>
              <w:rStyle w:val="PlaceholderText"/>
              <w:sz w:val="24"/>
              <w:szCs w:val="24"/>
            </w:rPr>
            <w:t>email</w:t>
          </w:r>
        </w:sdtContent>
      </w:sdt>
    </w:p>
    <w:p w14:paraId="74897A3B" w14:textId="27370C4C" w:rsidR="00473EAE" w:rsidRPr="00717113" w:rsidRDefault="00473EAE" w:rsidP="001905E9">
      <w:pPr>
        <w:contextualSpacing/>
        <w:rPr>
          <w:b/>
          <w:bCs/>
          <w:sz w:val="24"/>
          <w:szCs w:val="24"/>
        </w:rPr>
      </w:pPr>
      <w:r w:rsidRPr="00717113">
        <w:rPr>
          <w:b/>
          <w:bCs/>
          <w:sz w:val="24"/>
          <w:szCs w:val="24"/>
        </w:rPr>
        <w:t>Student’s G-mail address (</w:t>
      </w:r>
      <w:r w:rsidR="00895CF0">
        <w:rPr>
          <w:b/>
          <w:bCs/>
          <w:sz w:val="24"/>
          <w:szCs w:val="24"/>
        </w:rPr>
        <w:t>*</w:t>
      </w:r>
      <w:r w:rsidRPr="00717113">
        <w:rPr>
          <w:b/>
          <w:bCs/>
          <w:sz w:val="24"/>
          <w:szCs w:val="24"/>
        </w:rPr>
        <w:t xml:space="preserve">must be a G-mail address): </w:t>
      </w:r>
      <w:sdt>
        <w:sdtPr>
          <w:rPr>
            <w:b/>
            <w:bCs/>
            <w:sz w:val="24"/>
            <w:szCs w:val="24"/>
          </w:rPr>
          <w:id w:val="3024214"/>
          <w:placeholder>
            <w:docPart w:val="CCEBB1C1FCA1409B9A2E24691D78F506"/>
          </w:placeholder>
          <w:showingPlcHdr/>
          <w15:appearance w15:val="hidden"/>
        </w:sdtPr>
        <w:sdtEndPr/>
        <w:sdtContent>
          <w:r w:rsidRPr="00717113">
            <w:rPr>
              <w:rStyle w:val="PlaceholderText"/>
              <w:sz w:val="24"/>
              <w:szCs w:val="24"/>
            </w:rPr>
            <w:t>student’s G-mail</w:t>
          </w:r>
        </w:sdtContent>
      </w:sdt>
    </w:p>
    <w:bookmarkStart w:id="0" w:name="_Hlk72818790"/>
    <w:p w14:paraId="506F588E" w14:textId="4B43D29E" w:rsidR="00C56F67" w:rsidRDefault="0021270B" w:rsidP="001905E9">
      <w:pPr>
        <w:contextualSpacing/>
      </w:pPr>
      <w:sdt>
        <w:sdtPr>
          <w:id w:val="1771050095"/>
          <w:placeholder>
            <w:docPart w:val="8B13EA4CC50E48EF9839CDF908E48867"/>
          </w:placeholder>
          <w:showingPlcHdr/>
          <w15:appearance w15:val="hidden"/>
          <w:comboBox>
            <w:listItem w:value="Choose an item."/>
          </w:comboBox>
        </w:sdtPr>
        <w:sdtEndPr/>
        <w:sdtContent>
          <w:r w:rsidR="00513409" w:rsidRPr="00C56F67">
            <w:rPr>
              <w:rStyle w:val="PlaceholderText"/>
            </w:rPr>
            <w:t>initial</w:t>
          </w:r>
        </w:sdtContent>
      </w:sdt>
      <w:r w:rsidR="00BC342A" w:rsidRPr="00C56F67">
        <w:t xml:space="preserve"> </w:t>
      </w:r>
      <w:bookmarkEnd w:id="0"/>
      <w:r w:rsidR="00BC342A" w:rsidRPr="00C56F67">
        <w:t xml:space="preserve"> I </w:t>
      </w:r>
      <w:r w:rsidR="00113091" w:rsidRPr="00C56F67">
        <w:t xml:space="preserve">understand that </w:t>
      </w:r>
      <w:r w:rsidR="00C56F67">
        <w:t xml:space="preserve">in the event of school closures the program may switch to a temporary online format. </w:t>
      </w:r>
    </w:p>
    <w:p w14:paraId="61214328" w14:textId="22356A8D" w:rsidR="00BC342A" w:rsidRPr="00C56F67" w:rsidRDefault="00C56F67" w:rsidP="001905E9">
      <w:pPr>
        <w:contextualSpacing/>
      </w:pPr>
      <w:sdt>
        <w:sdtPr>
          <w:id w:val="1461760990"/>
          <w:placeholder>
            <w:docPart w:val="7CC9D0D68BC54B09B1ED64360AFAD294"/>
          </w:placeholder>
          <w:showingPlcHdr/>
          <w15:appearance w15:val="hidden"/>
          <w:comboBox>
            <w:listItem w:value="Choose an item."/>
          </w:comboBox>
        </w:sdtPr>
        <w:sdtContent>
          <w:r w:rsidRPr="00717113">
            <w:rPr>
              <w:rStyle w:val="PlaceholderText"/>
              <w:sz w:val="24"/>
              <w:szCs w:val="24"/>
            </w:rPr>
            <w:t>initial</w:t>
          </w:r>
        </w:sdtContent>
      </w:sdt>
      <w:r>
        <w:t xml:space="preserve"> I understand that a</w:t>
      </w:r>
      <w:r w:rsidR="00113091" w:rsidRPr="00C56F67">
        <w:t xml:space="preserve"> portion of the class may be recorded. This recording</w:t>
      </w:r>
      <w:r w:rsidR="00513409" w:rsidRPr="00C56F67">
        <w:t xml:space="preserve"> would </w:t>
      </w:r>
      <w:r w:rsidR="00113091" w:rsidRPr="00C56F67">
        <w:t xml:space="preserve">will not be forwarded to </w:t>
      </w:r>
      <w:r w:rsidR="00513409" w:rsidRPr="00C56F67">
        <w:t xml:space="preserve">any person outside of Quills and Quotes. Students will be notified when the </w:t>
      </w:r>
      <w:r w:rsidR="00E04236" w:rsidRPr="00C56F67">
        <w:t>class is recorded</w:t>
      </w:r>
      <w:r w:rsidR="00513409" w:rsidRPr="00C56F67">
        <w:t xml:space="preserve"> and</w:t>
      </w:r>
      <w:r w:rsidR="00E04236" w:rsidRPr="00C56F67">
        <w:t xml:space="preserve"> have the option of</w:t>
      </w:r>
      <w:r w:rsidR="00513409" w:rsidRPr="00C56F67">
        <w:t xml:space="preserve"> turn</w:t>
      </w:r>
      <w:r w:rsidR="00E04236" w:rsidRPr="00C56F67">
        <w:t>ing</w:t>
      </w:r>
      <w:r w:rsidR="00513409" w:rsidRPr="00C56F67">
        <w:t xml:space="preserve"> </w:t>
      </w:r>
      <w:r w:rsidR="00E04236" w:rsidRPr="00C56F67">
        <w:t xml:space="preserve">off </w:t>
      </w:r>
      <w:r w:rsidR="00513409" w:rsidRPr="00C56F67">
        <w:t>their video</w:t>
      </w:r>
      <w:r w:rsidR="00E04236" w:rsidRPr="00C56F67">
        <w:t xml:space="preserve"> </w:t>
      </w:r>
      <w:r w:rsidR="00513409" w:rsidRPr="00C56F67">
        <w:t xml:space="preserve">for that portion of the class. </w:t>
      </w:r>
    </w:p>
    <w:p w14:paraId="3DE16B76" w14:textId="77777777" w:rsidR="005146E2" w:rsidRPr="00C56F67" w:rsidRDefault="005146E2" w:rsidP="001905E9">
      <w:pPr>
        <w:contextualSpacing/>
        <w:rPr>
          <w:sz w:val="6"/>
          <w:szCs w:val="6"/>
        </w:rPr>
      </w:pPr>
    </w:p>
    <w:p w14:paraId="06B66AA6" w14:textId="7E8F8867" w:rsidR="0067130C" w:rsidRPr="00C56F67" w:rsidRDefault="0067130C" w:rsidP="0067130C">
      <w:pPr>
        <w:contextualSpacing/>
      </w:pPr>
      <w:r w:rsidRPr="00C56F67">
        <w:rPr>
          <w:b/>
        </w:rPr>
        <w:t>I have read, understood, and agreed to the Quills and Quotes policies attached to this form and found on the website:</w:t>
      </w:r>
      <w:r w:rsidRPr="00C56F67">
        <w:t xml:space="preserve"> </w:t>
      </w:r>
      <w:r w:rsidRPr="00C56F67">
        <w:rPr>
          <w:b/>
        </w:rPr>
        <w:t>www.quillsandquotes.ca/policies</w:t>
      </w:r>
    </w:p>
    <w:p w14:paraId="65FD25CB" w14:textId="77777777" w:rsidR="00C56F67" w:rsidRPr="00C56F67" w:rsidRDefault="00C56F67" w:rsidP="00C56F67">
      <w:pPr>
        <w:contextualSpacing/>
      </w:pPr>
      <w:r w:rsidRPr="00C56F67">
        <w:t xml:space="preserve">I understand that I am responsible for escorting my child to and from the Quills and Quotes class, and I am responsible for my child before and after the designated class time. </w:t>
      </w:r>
    </w:p>
    <w:p w14:paraId="3B9FD8E7" w14:textId="77777777" w:rsidR="00C56F67" w:rsidRPr="00C56F67" w:rsidRDefault="00C56F67" w:rsidP="00C56F67">
      <w:pPr>
        <w:contextualSpacing/>
      </w:pPr>
      <w:r w:rsidRPr="00C56F67">
        <w:t xml:space="preserve">In the event of an injury or illness involving my child (the Registrant), if immediate contact by Quills and Quotes with a designated contact cannot be made, I hereby authorize and grant permission to Quills and Quotes staff to secure proper medical treatment for the Registrant. I agree not to hold Quills and Quotes responsible for any costs or injury arising out of an emergency. </w:t>
      </w:r>
    </w:p>
    <w:p w14:paraId="124F74A5" w14:textId="77777777" w:rsidR="0067130C" w:rsidRPr="00C56F67" w:rsidRDefault="0067130C" w:rsidP="0067130C">
      <w:pPr>
        <w:contextualSpacing/>
        <w:rPr>
          <w:sz w:val="6"/>
          <w:szCs w:val="6"/>
        </w:rPr>
      </w:pPr>
    </w:p>
    <w:p w14:paraId="0D3A86C8" w14:textId="77777777" w:rsidR="0067130C" w:rsidRPr="00C56F67" w:rsidRDefault="0067130C" w:rsidP="0067130C">
      <w:pPr>
        <w:contextualSpacing/>
        <w:rPr>
          <w:rStyle w:val="Hyperlink"/>
          <w:color w:val="auto"/>
        </w:rPr>
      </w:pPr>
      <w:r w:rsidRPr="00C56F67">
        <w:t xml:space="preserve">I understand that my deposit is non-refundable, and each payment is non-refundable once the payment date is passed. I may withdraw my child (the Registrant) before the next payment date for a full refund of the upcoming payment. All withdrawals must be in writing to </w:t>
      </w:r>
      <w:hyperlink r:id="rId6" w:history="1">
        <w:r w:rsidRPr="00C56F67">
          <w:rPr>
            <w:rStyle w:val="Hyperlink"/>
            <w:color w:val="auto"/>
          </w:rPr>
          <w:t>admin@quillsandquotes.ca</w:t>
        </w:r>
      </w:hyperlink>
    </w:p>
    <w:p w14:paraId="195159E9" w14:textId="77777777" w:rsidR="0067130C" w:rsidRPr="00FA250C" w:rsidRDefault="0067130C" w:rsidP="0067130C">
      <w:pPr>
        <w:contextualSpacing/>
        <w:rPr>
          <w:b/>
          <w:bCs/>
          <w:sz w:val="6"/>
          <w:szCs w:val="6"/>
        </w:rPr>
      </w:pPr>
    </w:p>
    <w:p w14:paraId="60F2FC69" w14:textId="0DA2D00B" w:rsidR="0067130C" w:rsidRDefault="0067130C" w:rsidP="0067130C">
      <w:pPr>
        <w:contextualSpacing/>
        <w:rPr>
          <w:b/>
          <w:bCs/>
          <w:sz w:val="24"/>
          <w:szCs w:val="24"/>
        </w:rPr>
      </w:pPr>
      <w:r w:rsidRPr="00717113">
        <w:rPr>
          <w:b/>
          <w:bCs/>
          <w:sz w:val="24"/>
          <w:szCs w:val="24"/>
        </w:rPr>
        <w:t>After your child's assessment, please complete this form and attach 3 cheques payable to Quills and Quotes ($100 deposit, $</w:t>
      </w:r>
      <w:r w:rsidR="007170B9" w:rsidRPr="00717113">
        <w:rPr>
          <w:b/>
          <w:bCs/>
          <w:sz w:val="24"/>
          <w:szCs w:val="24"/>
        </w:rPr>
        <w:t>9</w:t>
      </w:r>
      <w:r w:rsidRPr="00717113">
        <w:rPr>
          <w:b/>
          <w:bCs/>
          <w:sz w:val="24"/>
          <w:szCs w:val="24"/>
        </w:rPr>
        <w:t>00 on September 1</w:t>
      </w:r>
      <w:r w:rsidRPr="00717113">
        <w:rPr>
          <w:b/>
          <w:bCs/>
          <w:sz w:val="24"/>
          <w:szCs w:val="24"/>
          <w:vertAlign w:val="superscript"/>
        </w:rPr>
        <w:t>st</w:t>
      </w:r>
      <w:r w:rsidRPr="00717113">
        <w:rPr>
          <w:b/>
          <w:bCs/>
          <w:sz w:val="24"/>
          <w:szCs w:val="24"/>
        </w:rPr>
        <w:t xml:space="preserve"> and $</w:t>
      </w:r>
      <w:r w:rsidR="007170B9" w:rsidRPr="00717113">
        <w:rPr>
          <w:b/>
          <w:bCs/>
          <w:sz w:val="24"/>
          <w:szCs w:val="24"/>
        </w:rPr>
        <w:t>864.50</w:t>
      </w:r>
      <w:r w:rsidRPr="00717113">
        <w:rPr>
          <w:b/>
          <w:bCs/>
          <w:sz w:val="24"/>
          <w:szCs w:val="24"/>
        </w:rPr>
        <w:t xml:space="preserve"> </w:t>
      </w:r>
      <w:r w:rsidR="00917D0E" w:rsidRPr="00717113">
        <w:rPr>
          <w:b/>
          <w:bCs/>
          <w:sz w:val="24"/>
          <w:szCs w:val="24"/>
        </w:rPr>
        <w:t>December</w:t>
      </w:r>
      <w:r w:rsidRPr="00717113">
        <w:rPr>
          <w:b/>
          <w:bCs/>
          <w:sz w:val="24"/>
          <w:szCs w:val="24"/>
        </w:rPr>
        <w:t xml:space="preserve"> 1</w:t>
      </w:r>
      <w:r w:rsidR="00917D0E" w:rsidRPr="00717113">
        <w:rPr>
          <w:b/>
          <w:bCs/>
          <w:sz w:val="24"/>
          <w:szCs w:val="24"/>
        </w:rPr>
        <w:t>5</w:t>
      </w:r>
      <w:r w:rsidRPr="00717113">
        <w:rPr>
          <w:b/>
          <w:bCs/>
          <w:sz w:val="24"/>
          <w:szCs w:val="24"/>
        </w:rPr>
        <w:t xml:space="preserve">) and write your child's first and last name on each cheque and mail to: Quills and Quotes, 10 Rosewood Avenue, Mississauga, ON, L5G 3H9.  Alternatively, you may send an e-transfer to </w:t>
      </w:r>
      <w:hyperlink r:id="rId7" w:history="1">
        <w:r w:rsidRPr="00717113">
          <w:rPr>
            <w:rStyle w:val="Hyperlink"/>
            <w:b/>
            <w:bCs/>
            <w:sz w:val="24"/>
            <w:szCs w:val="24"/>
          </w:rPr>
          <w:t>admin@quillsandquotes.ca</w:t>
        </w:r>
      </w:hyperlink>
      <w:r w:rsidR="00185E05" w:rsidRPr="00717113">
        <w:rPr>
          <w:b/>
          <w:bCs/>
          <w:sz w:val="24"/>
          <w:szCs w:val="24"/>
        </w:rPr>
        <w:t xml:space="preserve"> (appears as 2601798 Ontario Inc).</w:t>
      </w:r>
      <w:r w:rsidRPr="00717113">
        <w:rPr>
          <w:b/>
          <w:bCs/>
          <w:sz w:val="24"/>
          <w:szCs w:val="24"/>
        </w:rPr>
        <w:t xml:space="preserve">   </w:t>
      </w:r>
    </w:p>
    <w:p w14:paraId="602C9F64" w14:textId="77777777" w:rsidR="00C56F67" w:rsidRPr="00717113" w:rsidRDefault="00C56F67">
      <w:pPr>
        <w:contextualSpacing/>
        <w:rPr>
          <w:sz w:val="24"/>
          <w:szCs w:val="24"/>
        </w:rPr>
      </w:pPr>
      <w:bookmarkStart w:id="1" w:name="_Hlk536468151"/>
    </w:p>
    <w:p w14:paraId="0B177CE6" w14:textId="6671C6ED" w:rsidR="00F9333A" w:rsidRPr="00717113" w:rsidRDefault="00F9333A">
      <w:pPr>
        <w:contextualSpacing/>
        <w:rPr>
          <w:sz w:val="24"/>
          <w:szCs w:val="24"/>
        </w:rPr>
      </w:pPr>
      <w:r w:rsidRPr="00717113">
        <w:rPr>
          <w:sz w:val="24"/>
          <w:szCs w:val="24"/>
        </w:rPr>
        <w:t xml:space="preserve"> </w:t>
      </w:r>
      <w:r w:rsidR="00717113" w:rsidRPr="00717113">
        <w:rPr>
          <w:sz w:val="24"/>
          <w:szCs w:val="24"/>
        </w:rPr>
        <w:t>________________________ _______________________</w:t>
      </w:r>
      <w:r w:rsidR="00717113" w:rsidRPr="00717113">
        <w:rPr>
          <w:sz w:val="24"/>
          <w:szCs w:val="24"/>
        </w:rPr>
        <w:tab/>
        <w:t>____________________</w:t>
      </w:r>
    </w:p>
    <w:p w14:paraId="0D3B6536" w14:textId="77777777" w:rsidR="00C56F67" w:rsidRDefault="00F9333A">
      <w:pPr>
        <w:contextualSpacing/>
        <w:rPr>
          <w:sz w:val="24"/>
          <w:szCs w:val="24"/>
        </w:rPr>
      </w:pPr>
      <w:r w:rsidRPr="00717113">
        <w:rPr>
          <w:sz w:val="24"/>
          <w:szCs w:val="24"/>
        </w:rPr>
        <w:t xml:space="preserve"> </w:t>
      </w:r>
      <w:sdt>
        <w:sdtPr>
          <w:rPr>
            <w:sz w:val="24"/>
            <w:szCs w:val="24"/>
          </w:rPr>
          <w:id w:val="1844966675"/>
          <w:placeholder>
            <w:docPart w:val="5035521F8BE3426F8DB26F14E7B9FD32"/>
          </w:placeholder>
          <w:showingPlcHdr/>
          <w15:appearance w15:val="hidden"/>
          <w:comboBox>
            <w:listItem w:value="Choose an item."/>
          </w:comboBox>
        </w:sdtPr>
        <w:sdtEndPr/>
        <w:sdtContent>
          <w:r w:rsidRPr="00717113">
            <w:rPr>
              <w:rStyle w:val="PlaceholderText"/>
              <w:sz w:val="24"/>
              <w:szCs w:val="24"/>
            </w:rPr>
            <w:t>Print Name</w:t>
          </w:r>
        </w:sdtContent>
      </w:sdt>
      <w:r w:rsidR="005240C1" w:rsidRPr="00717113">
        <w:rPr>
          <w:sz w:val="24"/>
          <w:szCs w:val="24"/>
        </w:rPr>
        <w:t xml:space="preserve">  </w:t>
      </w:r>
      <w:r w:rsidR="00717113" w:rsidRPr="00717113">
        <w:rPr>
          <w:sz w:val="24"/>
          <w:szCs w:val="24"/>
        </w:rPr>
        <w:tab/>
      </w:r>
      <w:r w:rsidR="00717113" w:rsidRPr="00717113">
        <w:rPr>
          <w:sz w:val="24"/>
          <w:szCs w:val="24"/>
        </w:rPr>
        <w:tab/>
      </w:r>
      <w:r w:rsidRPr="00717113">
        <w:rPr>
          <w:sz w:val="24"/>
          <w:szCs w:val="24"/>
        </w:rPr>
        <w:tab/>
        <w:t xml:space="preserve"> </w:t>
      </w:r>
      <w:r w:rsidR="00717113" w:rsidRPr="00717113">
        <w:rPr>
          <w:sz w:val="24"/>
          <w:szCs w:val="24"/>
        </w:rPr>
        <w:t>Signature</w:t>
      </w:r>
      <w:r w:rsidRPr="00717113">
        <w:rPr>
          <w:sz w:val="24"/>
          <w:szCs w:val="24"/>
        </w:rPr>
        <w:t xml:space="preserve">           </w:t>
      </w:r>
      <w:r w:rsidR="005240C1" w:rsidRPr="00717113">
        <w:rPr>
          <w:sz w:val="24"/>
          <w:szCs w:val="24"/>
        </w:rPr>
        <w:t xml:space="preserve"> </w:t>
      </w:r>
      <w:r w:rsidR="00717113" w:rsidRPr="00717113">
        <w:rPr>
          <w:sz w:val="24"/>
          <w:szCs w:val="24"/>
        </w:rPr>
        <w:tab/>
      </w:r>
      <w:r w:rsidR="00717113" w:rsidRPr="00717113">
        <w:rPr>
          <w:sz w:val="24"/>
          <w:szCs w:val="24"/>
        </w:rPr>
        <w:tab/>
      </w:r>
      <w:sdt>
        <w:sdtPr>
          <w:rPr>
            <w:sz w:val="24"/>
            <w:szCs w:val="24"/>
          </w:rPr>
          <w:id w:val="-405068042"/>
          <w:placeholder>
            <w:docPart w:val="2261A60C64164E85B4A9EDC597154E81"/>
          </w:placeholder>
          <w:showingPlcHdr/>
          <w15:appearance w15:val="hidden"/>
          <w:comboBox>
            <w:listItem w:value="Choose an item."/>
          </w:comboBox>
        </w:sdtPr>
        <w:sdtEndPr/>
        <w:sdtContent>
          <w:r w:rsidRPr="00717113">
            <w:rPr>
              <w:rStyle w:val="PlaceholderText"/>
              <w:sz w:val="24"/>
              <w:szCs w:val="24"/>
            </w:rPr>
            <w:t>Date</w:t>
          </w:r>
        </w:sdtContent>
      </w:sdt>
      <w:r w:rsidR="005240C1" w:rsidRPr="00717113">
        <w:rPr>
          <w:sz w:val="24"/>
          <w:szCs w:val="24"/>
        </w:rPr>
        <w:t xml:space="preserve"> </w:t>
      </w:r>
      <w:bookmarkEnd w:id="1"/>
    </w:p>
    <w:p w14:paraId="74AFBF01" w14:textId="21FD4B38" w:rsidR="00703DC0" w:rsidRPr="00FA250C" w:rsidRDefault="005240C1">
      <w:pPr>
        <w:contextualSpacing/>
        <w:rPr>
          <w:sz w:val="24"/>
          <w:szCs w:val="24"/>
        </w:rPr>
      </w:pPr>
      <w:r w:rsidRPr="00717113">
        <w:rPr>
          <w:b/>
          <w:bCs/>
          <w:i/>
          <w:iCs/>
          <w:sz w:val="24"/>
          <w:szCs w:val="24"/>
        </w:rPr>
        <w:t>You will receive an e-mail confirmation of your child's registration. Please contact the office if you do not receive this confirmation</w:t>
      </w:r>
      <w:r w:rsidR="00936955" w:rsidRPr="00717113">
        <w:rPr>
          <w:b/>
          <w:bCs/>
          <w:i/>
          <w:iCs/>
          <w:sz w:val="24"/>
          <w:szCs w:val="24"/>
        </w:rPr>
        <w:t xml:space="preserve"> within 7 days</w:t>
      </w:r>
      <w:r w:rsidRPr="00717113">
        <w:rPr>
          <w:b/>
          <w:bCs/>
          <w:i/>
          <w:iCs/>
          <w:sz w:val="24"/>
          <w:szCs w:val="24"/>
        </w:rPr>
        <w:t>.</w:t>
      </w:r>
    </w:p>
    <w:p w14:paraId="74E5F313" w14:textId="77777777" w:rsidR="002D54A6" w:rsidRDefault="002D54A6" w:rsidP="0067130C">
      <w:pPr>
        <w:contextualSpacing/>
        <w:rPr>
          <w:rFonts w:cstheme="minorHAnsi"/>
          <w:b/>
          <w:bCs/>
          <w:iCs/>
          <w:sz w:val="20"/>
          <w:szCs w:val="20"/>
          <w:lang w:val="en-US"/>
        </w:rPr>
      </w:pPr>
    </w:p>
    <w:p w14:paraId="15A23F5B" w14:textId="62C684EA" w:rsidR="0067130C" w:rsidRPr="002D54A6" w:rsidRDefault="0067130C" w:rsidP="0067130C">
      <w:pPr>
        <w:contextualSpacing/>
        <w:rPr>
          <w:rFonts w:cstheme="minorHAnsi"/>
          <w:bCs/>
          <w:iCs/>
          <w:sz w:val="20"/>
          <w:szCs w:val="20"/>
          <w:lang w:val="en-US"/>
        </w:rPr>
      </w:pPr>
      <w:r w:rsidRPr="002D54A6">
        <w:rPr>
          <w:rFonts w:cstheme="minorHAnsi"/>
          <w:b/>
          <w:bCs/>
          <w:iCs/>
          <w:sz w:val="20"/>
          <w:szCs w:val="20"/>
          <w:lang w:val="en-US"/>
        </w:rPr>
        <w:lastRenderedPageBreak/>
        <w:t>What if I wish to withdraw from the program? Will I receive my money back, or a partial refund?</w:t>
      </w:r>
    </w:p>
    <w:p w14:paraId="21BC15B0" w14:textId="34AB250D" w:rsidR="0067130C" w:rsidRPr="002D54A6" w:rsidRDefault="0067130C" w:rsidP="0067130C">
      <w:pPr>
        <w:contextualSpacing/>
        <w:rPr>
          <w:rFonts w:cstheme="minorHAnsi"/>
          <w:bCs/>
          <w:iCs/>
          <w:sz w:val="20"/>
          <w:szCs w:val="20"/>
          <w:lang w:val="en-US"/>
        </w:rPr>
      </w:pPr>
      <w:r w:rsidRPr="002D54A6">
        <w:rPr>
          <w:rFonts w:cstheme="minorHAnsi"/>
          <w:bCs/>
          <w:iCs/>
          <w:sz w:val="20"/>
          <w:szCs w:val="20"/>
          <w:lang w:val="en-US"/>
        </w:rPr>
        <w:t>Once a child is registered in the program, the deposit cannot be returned. However, any postdated cheque that is dated after the withdrawal date will be returned in full. Once the cheque date is passed, no refund can be given for that cheque. A written request to withdraw from the program must be sent to admin@quillsandquotes.ca. </w:t>
      </w:r>
    </w:p>
    <w:p w14:paraId="4798B490" w14:textId="77777777" w:rsidR="0067130C" w:rsidRPr="002D54A6" w:rsidRDefault="0067130C" w:rsidP="0067130C">
      <w:pPr>
        <w:contextualSpacing/>
        <w:rPr>
          <w:rFonts w:cstheme="minorHAnsi"/>
          <w:bCs/>
          <w:iCs/>
          <w:sz w:val="20"/>
          <w:szCs w:val="20"/>
          <w:lang w:val="en-US"/>
        </w:rPr>
      </w:pPr>
      <w:r w:rsidRPr="002D54A6">
        <w:rPr>
          <w:rFonts w:cstheme="minorHAnsi"/>
          <w:b/>
          <w:bCs/>
          <w:iCs/>
          <w:sz w:val="20"/>
          <w:szCs w:val="20"/>
          <w:lang w:val="en-US"/>
        </w:rPr>
        <w:t>What if my child misses a class?</w:t>
      </w:r>
    </w:p>
    <w:p w14:paraId="538F49E1" w14:textId="24B93506" w:rsidR="0067130C" w:rsidRPr="002D54A6" w:rsidRDefault="0067130C" w:rsidP="0067130C">
      <w:pPr>
        <w:contextualSpacing/>
        <w:rPr>
          <w:rFonts w:cstheme="minorHAnsi"/>
          <w:bCs/>
          <w:iCs/>
          <w:sz w:val="20"/>
          <w:szCs w:val="20"/>
          <w:lang w:val="en-US"/>
        </w:rPr>
      </w:pPr>
      <w:r w:rsidRPr="002D54A6">
        <w:rPr>
          <w:rFonts w:cstheme="minorHAnsi"/>
          <w:bCs/>
          <w:iCs/>
          <w:sz w:val="20"/>
          <w:szCs w:val="20"/>
          <w:lang w:val="en-US"/>
        </w:rPr>
        <w:t xml:space="preserve">There are no make-up classes at Quills and Quotes. However, all missed handouts will be provided, and teachers and administration staff can be contacted via e-mail or Google Classroom with any questions about the missed work. Teachers may also provide online office hours for questions. </w:t>
      </w:r>
    </w:p>
    <w:p w14:paraId="3B123214" w14:textId="77777777" w:rsidR="0067130C" w:rsidRPr="002D54A6" w:rsidRDefault="0067130C" w:rsidP="0067130C">
      <w:pPr>
        <w:contextualSpacing/>
        <w:rPr>
          <w:rFonts w:cstheme="minorHAnsi"/>
          <w:bCs/>
          <w:iCs/>
          <w:sz w:val="20"/>
          <w:szCs w:val="20"/>
          <w:lang w:val="en-US"/>
        </w:rPr>
      </w:pPr>
      <w:r w:rsidRPr="002D54A6">
        <w:rPr>
          <w:rFonts w:cstheme="minorHAnsi"/>
          <w:b/>
          <w:bCs/>
          <w:iCs/>
          <w:sz w:val="20"/>
          <w:szCs w:val="20"/>
          <w:lang w:val="en-US"/>
        </w:rPr>
        <w:t>Is it possible for my child's class to be cancelled?</w:t>
      </w:r>
    </w:p>
    <w:p w14:paraId="455F29D0" w14:textId="7033DDBA" w:rsidR="002D54A6" w:rsidRPr="002D54A6" w:rsidRDefault="0067130C" w:rsidP="002D54A6">
      <w:pPr>
        <w:contextualSpacing/>
        <w:rPr>
          <w:rFonts w:cstheme="minorHAnsi"/>
          <w:bCs/>
          <w:iCs/>
          <w:sz w:val="20"/>
          <w:szCs w:val="20"/>
          <w:lang w:val="en-US"/>
        </w:rPr>
      </w:pPr>
      <w:r w:rsidRPr="002D54A6">
        <w:rPr>
          <w:rFonts w:cstheme="minorHAnsi"/>
          <w:bCs/>
          <w:iCs/>
          <w:sz w:val="20"/>
          <w:szCs w:val="20"/>
          <w:lang w:val="en-US"/>
        </w:rPr>
        <w:t>Yes, if there is insufficient enrollment for a class, the class may be cancelled. A full refund of all cheques, including the deposit, will be returned.</w:t>
      </w:r>
    </w:p>
    <w:p w14:paraId="6621DD34" w14:textId="7702E6DA" w:rsidR="002D54A6" w:rsidRPr="002D54A6" w:rsidRDefault="002D54A6" w:rsidP="002D54A6">
      <w:pPr>
        <w:contextualSpacing/>
        <w:rPr>
          <w:rFonts w:cstheme="minorHAnsi"/>
          <w:bCs/>
          <w:iCs/>
          <w:sz w:val="20"/>
          <w:szCs w:val="20"/>
          <w:lang w:val="en-US"/>
        </w:rPr>
      </w:pPr>
      <w:r w:rsidRPr="002D54A6">
        <w:rPr>
          <w:rFonts w:cstheme="minorHAnsi"/>
          <w:b/>
          <w:bCs/>
          <w:iCs/>
          <w:sz w:val="20"/>
          <w:szCs w:val="20"/>
          <w:lang w:val="en-US"/>
        </w:rPr>
        <w:t>Is there any before or aftercare provided?</w:t>
      </w:r>
    </w:p>
    <w:p w14:paraId="3C3009FA" w14:textId="77777777" w:rsidR="002D54A6" w:rsidRPr="002D54A6" w:rsidRDefault="002D54A6" w:rsidP="002D54A6">
      <w:pPr>
        <w:contextualSpacing/>
        <w:rPr>
          <w:rFonts w:cstheme="minorHAnsi"/>
          <w:bCs/>
          <w:iCs/>
          <w:sz w:val="20"/>
          <w:szCs w:val="20"/>
          <w:lang w:val="en-US"/>
        </w:rPr>
      </w:pPr>
      <w:r w:rsidRPr="002D54A6">
        <w:rPr>
          <w:rFonts w:cstheme="minorHAnsi"/>
          <w:bCs/>
          <w:iCs/>
          <w:sz w:val="20"/>
          <w:szCs w:val="20"/>
          <w:lang w:val="en-US"/>
        </w:rPr>
        <w:t>Unfortunately, there is no provision for care before or after the scheduled class time. Parents are fully responsible for their children before and after the scheduled time for the class.</w:t>
      </w:r>
    </w:p>
    <w:p w14:paraId="5F272CDC" w14:textId="77777777" w:rsidR="002D54A6" w:rsidRPr="002D54A6" w:rsidRDefault="002D54A6" w:rsidP="002D54A6">
      <w:pPr>
        <w:contextualSpacing/>
        <w:rPr>
          <w:rFonts w:cstheme="minorHAnsi"/>
          <w:bCs/>
          <w:iCs/>
          <w:sz w:val="20"/>
          <w:szCs w:val="20"/>
          <w:lang w:val="en-US"/>
        </w:rPr>
      </w:pPr>
      <w:r w:rsidRPr="002D54A6">
        <w:rPr>
          <w:rFonts w:cstheme="minorHAnsi"/>
          <w:b/>
          <w:bCs/>
          <w:iCs/>
          <w:sz w:val="20"/>
          <w:szCs w:val="20"/>
          <w:lang w:val="en-US"/>
        </w:rPr>
        <w:t>Can my child bring snacks to class?</w:t>
      </w:r>
    </w:p>
    <w:p w14:paraId="7CF0CF2E" w14:textId="77777777" w:rsidR="002D54A6" w:rsidRPr="002D54A6" w:rsidRDefault="002D54A6" w:rsidP="002D54A6">
      <w:pPr>
        <w:contextualSpacing/>
        <w:rPr>
          <w:rFonts w:cstheme="minorHAnsi"/>
          <w:bCs/>
          <w:iCs/>
          <w:sz w:val="20"/>
          <w:szCs w:val="20"/>
          <w:lang w:val="en-US"/>
        </w:rPr>
      </w:pPr>
      <w:r w:rsidRPr="002D54A6">
        <w:rPr>
          <w:rFonts w:cstheme="minorHAnsi"/>
          <w:bCs/>
          <w:iCs/>
          <w:sz w:val="20"/>
          <w:szCs w:val="20"/>
          <w:lang w:val="en-US"/>
        </w:rPr>
        <w:t>We ask that no snacks or drinks (except for water) are brought into the classroom, but if a snack is medically necessary, please discuss this with the administration. Also, we cannot guarantee a completely nut-free environment during our program. </w:t>
      </w:r>
    </w:p>
    <w:p w14:paraId="3D49210E" w14:textId="77777777" w:rsidR="002D54A6" w:rsidRPr="002D54A6" w:rsidRDefault="002D54A6" w:rsidP="002D54A6">
      <w:pPr>
        <w:contextualSpacing/>
        <w:rPr>
          <w:rFonts w:cstheme="minorHAnsi"/>
          <w:bCs/>
          <w:iCs/>
          <w:sz w:val="20"/>
          <w:szCs w:val="20"/>
          <w:lang w:val="en-US"/>
        </w:rPr>
      </w:pPr>
      <w:r w:rsidRPr="002D54A6">
        <w:rPr>
          <w:rFonts w:cstheme="minorHAnsi"/>
          <w:b/>
          <w:bCs/>
          <w:iCs/>
          <w:sz w:val="20"/>
          <w:szCs w:val="20"/>
          <w:lang w:val="en-US"/>
        </w:rPr>
        <w:t>Administering medication:</w:t>
      </w:r>
    </w:p>
    <w:p w14:paraId="3985EDFA" w14:textId="77777777" w:rsidR="002D54A6" w:rsidRPr="002D54A6" w:rsidRDefault="002D54A6" w:rsidP="002D54A6">
      <w:pPr>
        <w:contextualSpacing/>
        <w:rPr>
          <w:rFonts w:cstheme="minorHAnsi"/>
          <w:bCs/>
          <w:iCs/>
          <w:sz w:val="20"/>
          <w:szCs w:val="20"/>
          <w:lang w:val="en-US"/>
        </w:rPr>
      </w:pPr>
      <w:r w:rsidRPr="002D54A6">
        <w:rPr>
          <w:rFonts w:cstheme="minorHAnsi"/>
          <w:bCs/>
          <w:iCs/>
          <w:sz w:val="20"/>
          <w:szCs w:val="20"/>
          <w:lang w:val="en-US"/>
        </w:rPr>
        <w:t>Quills and Quotes will not administer any medication, except in the event a child requires emergency medication in response to a life-threatening condition. However, Quills and Quotes may refuse to undertake responsibility for administering medications or procedures, for which the staff does not have the expertise to administer. If your child requires an epi-pen, please fill out the required forms from the administration. </w:t>
      </w:r>
    </w:p>
    <w:p w14:paraId="62076C21" w14:textId="77777777" w:rsidR="002D54A6" w:rsidRPr="002D54A6" w:rsidRDefault="002D54A6" w:rsidP="002D54A6">
      <w:pPr>
        <w:contextualSpacing/>
        <w:rPr>
          <w:rFonts w:cstheme="minorHAnsi"/>
          <w:bCs/>
          <w:iCs/>
          <w:sz w:val="20"/>
          <w:szCs w:val="20"/>
          <w:lang w:val="en-US"/>
        </w:rPr>
      </w:pPr>
      <w:r w:rsidRPr="002D54A6">
        <w:rPr>
          <w:rFonts w:cstheme="minorHAnsi"/>
          <w:b/>
          <w:bCs/>
          <w:iCs/>
          <w:sz w:val="20"/>
          <w:szCs w:val="20"/>
          <w:lang w:val="en-US"/>
        </w:rPr>
        <w:t>Inclement weather and closures:</w:t>
      </w:r>
    </w:p>
    <w:p w14:paraId="51CC25CC" w14:textId="380215AF" w:rsidR="002D54A6" w:rsidRPr="002D54A6" w:rsidRDefault="002D54A6" w:rsidP="002D54A6">
      <w:pPr>
        <w:contextualSpacing/>
        <w:rPr>
          <w:rFonts w:cstheme="minorHAnsi"/>
          <w:bCs/>
          <w:iCs/>
          <w:sz w:val="20"/>
          <w:szCs w:val="20"/>
          <w:lang w:val="en-US"/>
        </w:rPr>
      </w:pPr>
      <w:r w:rsidRPr="002D54A6">
        <w:rPr>
          <w:rFonts w:cstheme="minorHAnsi"/>
          <w:bCs/>
          <w:iCs/>
          <w:sz w:val="20"/>
          <w:szCs w:val="20"/>
          <w:lang w:val="en-US"/>
        </w:rPr>
        <w:t xml:space="preserve">Classes will </w:t>
      </w:r>
      <w:r w:rsidRPr="002D54A6">
        <w:rPr>
          <w:rFonts w:cstheme="minorHAnsi"/>
          <w:bCs/>
          <w:iCs/>
          <w:sz w:val="20"/>
          <w:szCs w:val="20"/>
          <w:lang w:val="en-US"/>
        </w:rPr>
        <w:t xml:space="preserve">either </w:t>
      </w:r>
      <w:r w:rsidRPr="002D54A6">
        <w:rPr>
          <w:rFonts w:cstheme="minorHAnsi"/>
          <w:bCs/>
          <w:iCs/>
          <w:sz w:val="20"/>
          <w:szCs w:val="20"/>
          <w:lang w:val="en-US"/>
        </w:rPr>
        <w:t xml:space="preserve">be cancelled </w:t>
      </w:r>
      <w:r w:rsidRPr="002D54A6">
        <w:rPr>
          <w:rFonts w:cstheme="minorHAnsi"/>
          <w:bCs/>
          <w:iCs/>
          <w:sz w:val="20"/>
          <w:szCs w:val="20"/>
          <w:lang w:val="en-US"/>
        </w:rPr>
        <w:t xml:space="preserve">or changed to an online format </w:t>
      </w:r>
      <w:r w:rsidRPr="002D54A6">
        <w:rPr>
          <w:rFonts w:cstheme="minorHAnsi"/>
          <w:bCs/>
          <w:iCs/>
          <w:sz w:val="20"/>
          <w:szCs w:val="20"/>
          <w:lang w:val="en-US"/>
        </w:rPr>
        <w:t>in the event of inclement weather. Closure information will be posted on Google Classroom. Parents will not be reimbursed for cancellations due to weather conditions, but every effort will be made to make up the class. </w:t>
      </w:r>
    </w:p>
    <w:p w14:paraId="1FD2EDF6" w14:textId="77777777" w:rsidR="002D54A6" w:rsidRPr="002D54A6" w:rsidRDefault="002D54A6" w:rsidP="002D54A6">
      <w:pPr>
        <w:contextualSpacing/>
        <w:rPr>
          <w:rFonts w:cstheme="minorHAnsi"/>
          <w:bCs/>
          <w:iCs/>
          <w:sz w:val="20"/>
          <w:szCs w:val="20"/>
          <w:lang w:val="en-US"/>
        </w:rPr>
      </w:pPr>
      <w:r w:rsidRPr="002D54A6">
        <w:rPr>
          <w:rFonts w:cstheme="minorHAnsi"/>
          <w:b/>
          <w:bCs/>
          <w:iCs/>
          <w:sz w:val="20"/>
          <w:szCs w:val="20"/>
          <w:lang w:val="en-US"/>
        </w:rPr>
        <w:t>Privacy:</w:t>
      </w:r>
    </w:p>
    <w:p w14:paraId="79FFAA97" w14:textId="77777777" w:rsidR="002D54A6" w:rsidRPr="002D54A6" w:rsidRDefault="002D54A6" w:rsidP="002D54A6">
      <w:pPr>
        <w:contextualSpacing/>
        <w:rPr>
          <w:rFonts w:cstheme="minorHAnsi"/>
          <w:bCs/>
          <w:iCs/>
          <w:sz w:val="20"/>
          <w:szCs w:val="20"/>
          <w:lang w:val="en-US"/>
        </w:rPr>
      </w:pPr>
      <w:r w:rsidRPr="002D54A6">
        <w:rPr>
          <w:rFonts w:cstheme="minorHAnsi"/>
          <w:bCs/>
          <w:iCs/>
          <w:sz w:val="20"/>
          <w:szCs w:val="20"/>
          <w:lang w:val="en-US"/>
        </w:rPr>
        <w:t>Quills and Quotes is a corporation incorporated under the laws of Ontario, with its office located at 10 Rosewood Avenue, Mississauga, ON, L5G 3H9. The protection of your personal information is essential to Quills and Quotes. Quills and Quotes complies with the federal Personal Information Protection and Electronic Documents Act (PIPEDA), as well as with the applicable provincial privacy legislation.</w:t>
      </w:r>
    </w:p>
    <w:p w14:paraId="604053D8" w14:textId="77777777" w:rsidR="002D54A6" w:rsidRPr="002D54A6" w:rsidRDefault="002D54A6" w:rsidP="002D54A6">
      <w:pPr>
        <w:contextualSpacing/>
        <w:rPr>
          <w:rFonts w:cstheme="minorHAnsi"/>
          <w:b/>
          <w:bCs/>
          <w:iCs/>
          <w:sz w:val="20"/>
          <w:szCs w:val="20"/>
          <w:lang w:val="en-US"/>
        </w:rPr>
      </w:pPr>
      <w:r w:rsidRPr="002D54A6">
        <w:rPr>
          <w:rFonts w:cstheme="minorHAnsi"/>
          <w:b/>
          <w:bCs/>
          <w:iCs/>
          <w:sz w:val="20"/>
          <w:szCs w:val="20"/>
          <w:lang w:val="en-US"/>
        </w:rPr>
        <w:t>Safety:</w:t>
      </w:r>
    </w:p>
    <w:p w14:paraId="1EDD8260" w14:textId="77777777" w:rsidR="002D54A6" w:rsidRPr="002D54A6" w:rsidRDefault="002D54A6" w:rsidP="002D54A6">
      <w:pPr>
        <w:contextualSpacing/>
        <w:rPr>
          <w:rFonts w:cstheme="minorHAnsi"/>
          <w:bCs/>
          <w:iCs/>
          <w:sz w:val="20"/>
          <w:szCs w:val="20"/>
        </w:rPr>
      </w:pPr>
      <w:r w:rsidRPr="002D54A6">
        <w:rPr>
          <w:rFonts w:cstheme="minorHAnsi"/>
          <w:bCs/>
          <w:iCs/>
          <w:sz w:val="20"/>
          <w:szCs w:val="20"/>
        </w:rPr>
        <w:t xml:space="preserve">While Quills and Quotes staff will make every reasonable effort to minimize exposure to risks associated with each Registrant's participation in the program, I acknowledge that unforeseen risks cannot be predicted or avoided and hereby release and discharge Quills and Quotes staff, directors and volunteers from any and all liability from damages, injury or death to any person or property connected with participation in the Quills and Quotes program. </w:t>
      </w:r>
    </w:p>
    <w:p w14:paraId="68C29B5E" w14:textId="33CDC9E7" w:rsidR="007E169E" w:rsidRDefault="0067130C" w:rsidP="007E169E">
      <w:pPr>
        <w:rPr>
          <w:rFonts w:cstheme="minorHAnsi"/>
          <w:sz w:val="20"/>
          <w:szCs w:val="20"/>
        </w:rPr>
      </w:pPr>
      <w:r w:rsidRPr="002D54A6">
        <w:rPr>
          <w:rFonts w:cstheme="minorHAnsi"/>
          <w:sz w:val="20"/>
          <w:szCs w:val="20"/>
        </w:rPr>
        <w:t xml:space="preserve">Virtual School has some inherent privacy and security risks that information may be intercepted or unintentionally disclosed. We want to make sure you understand this before we proceed. To improve privacy, you should take steps to participate in this virtual encounter in a private setting. By signing this form, you consent to accept the privacy risks in online teleconferencing. </w:t>
      </w:r>
    </w:p>
    <w:p w14:paraId="7D829618" w14:textId="77777777" w:rsidR="002D54A6" w:rsidRPr="002D54A6" w:rsidRDefault="002D54A6" w:rsidP="007E169E">
      <w:pPr>
        <w:rPr>
          <w:rFonts w:cstheme="minorHAnsi"/>
          <w:sz w:val="20"/>
          <w:szCs w:val="20"/>
        </w:rPr>
      </w:pPr>
    </w:p>
    <w:p w14:paraId="52AB0773" w14:textId="1161A633" w:rsidR="0067130C" w:rsidRPr="00717113" w:rsidRDefault="007E169E">
      <w:pPr>
        <w:contextualSpacing/>
        <w:rPr>
          <w:sz w:val="24"/>
          <w:szCs w:val="24"/>
        </w:rPr>
      </w:pPr>
      <w:r w:rsidRPr="00717113">
        <w:rPr>
          <w:sz w:val="24"/>
          <w:szCs w:val="24"/>
        </w:rPr>
        <w:t xml:space="preserve"> </w:t>
      </w:r>
      <w:sdt>
        <w:sdtPr>
          <w:rPr>
            <w:sz w:val="24"/>
            <w:szCs w:val="24"/>
          </w:rPr>
          <w:id w:val="870026"/>
          <w:placeholder>
            <w:docPart w:val="2004E1DEAAAD45289C987B44B6171464"/>
          </w:placeholder>
          <w:showingPlcHdr/>
          <w15:appearance w15:val="hidden"/>
          <w:comboBox>
            <w:listItem w:value="Choose an item."/>
          </w:comboBox>
        </w:sdtPr>
        <w:sdtEndPr/>
        <w:sdtContent>
          <w:r w:rsidRPr="00717113">
            <w:rPr>
              <w:rStyle w:val="PlaceholderText"/>
              <w:sz w:val="24"/>
              <w:szCs w:val="24"/>
            </w:rPr>
            <w:t>Name</w:t>
          </w:r>
        </w:sdtContent>
      </w:sdt>
      <w:r w:rsidRPr="00717113">
        <w:rPr>
          <w:sz w:val="24"/>
          <w:szCs w:val="24"/>
        </w:rPr>
        <w:t xml:space="preserve">  </w:t>
      </w:r>
      <w:r w:rsidRPr="00717113">
        <w:rPr>
          <w:sz w:val="24"/>
          <w:szCs w:val="24"/>
        </w:rPr>
        <w:tab/>
        <w:t xml:space="preserve">         </w:t>
      </w:r>
      <w:r w:rsidR="00717113">
        <w:rPr>
          <w:sz w:val="24"/>
          <w:szCs w:val="24"/>
        </w:rPr>
        <w:tab/>
      </w:r>
      <w:r w:rsidR="00717113">
        <w:rPr>
          <w:sz w:val="24"/>
          <w:szCs w:val="24"/>
        </w:rPr>
        <w:tab/>
      </w:r>
      <w:r w:rsidR="00717113">
        <w:rPr>
          <w:sz w:val="24"/>
          <w:szCs w:val="24"/>
        </w:rPr>
        <w:tab/>
      </w:r>
      <w:r w:rsidRPr="00717113">
        <w:rPr>
          <w:sz w:val="24"/>
          <w:szCs w:val="24"/>
        </w:rPr>
        <w:t xml:space="preserve">   </w:t>
      </w:r>
      <w:r w:rsidR="00717113">
        <w:rPr>
          <w:sz w:val="24"/>
          <w:szCs w:val="24"/>
        </w:rPr>
        <w:tab/>
      </w:r>
      <w:r w:rsidRPr="00717113">
        <w:rPr>
          <w:sz w:val="24"/>
          <w:szCs w:val="24"/>
        </w:rPr>
        <w:t xml:space="preserve"> </w:t>
      </w:r>
      <w:sdt>
        <w:sdtPr>
          <w:rPr>
            <w:sz w:val="24"/>
            <w:szCs w:val="24"/>
          </w:rPr>
          <w:id w:val="2140061440"/>
          <w:placeholder>
            <w:docPart w:val="B1140A1F5441413ABFB1CF693246C0AF"/>
          </w:placeholder>
          <w:showingPlcHdr/>
          <w15:appearance w15:val="hidden"/>
          <w:comboBox>
            <w:listItem w:value="Choose an item."/>
          </w:comboBox>
        </w:sdtPr>
        <w:sdtEndPr/>
        <w:sdtContent>
          <w:r w:rsidRPr="00717113">
            <w:rPr>
              <w:rStyle w:val="PlaceholderText"/>
              <w:sz w:val="24"/>
              <w:szCs w:val="24"/>
            </w:rPr>
            <w:t>Date</w:t>
          </w:r>
        </w:sdtContent>
      </w:sdt>
      <w:r w:rsidRPr="00717113">
        <w:rPr>
          <w:sz w:val="24"/>
          <w:szCs w:val="24"/>
        </w:rPr>
        <w:t xml:space="preserve"> </w:t>
      </w:r>
    </w:p>
    <w:sectPr w:rsidR="0067130C" w:rsidRPr="00717113" w:rsidSect="00DB4DED">
      <w:headerReference w:type="even" r:id="rId8"/>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D5B7A" w14:textId="77777777" w:rsidR="0021270B" w:rsidRDefault="0021270B" w:rsidP="005240C1">
      <w:pPr>
        <w:spacing w:after="0" w:line="240" w:lineRule="auto"/>
      </w:pPr>
      <w:r>
        <w:separator/>
      </w:r>
    </w:p>
  </w:endnote>
  <w:endnote w:type="continuationSeparator" w:id="0">
    <w:p w14:paraId="6FC82D08" w14:textId="77777777" w:rsidR="0021270B" w:rsidRDefault="0021270B" w:rsidP="005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1A5F5" w14:textId="77777777" w:rsidR="0021270B" w:rsidRDefault="0021270B" w:rsidP="005240C1">
      <w:pPr>
        <w:spacing w:after="0" w:line="240" w:lineRule="auto"/>
      </w:pPr>
      <w:r>
        <w:separator/>
      </w:r>
    </w:p>
  </w:footnote>
  <w:footnote w:type="continuationSeparator" w:id="0">
    <w:p w14:paraId="0B52BD4F" w14:textId="77777777" w:rsidR="0021270B" w:rsidRDefault="0021270B" w:rsidP="005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DC6A" w14:textId="0DA8F1CD" w:rsidR="00DB4DED" w:rsidRPr="00DB4DED" w:rsidRDefault="00DB4DED" w:rsidP="00DB4DED">
    <w:pPr>
      <w:pStyle w:val="Header"/>
      <w:jc w:val="center"/>
      <w:rPr>
        <w:b/>
        <w:sz w:val="44"/>
        <w:szCs w:val="44"/>
      </w:rPr>
    </w:pPr>
    <w:r w:rsidRPr="00DB4DED">
      <w:rPr>
        <w:b/>
        <w:noProof/>
        <w:sz w:val="44"/>
        <w:szCs w:val="44"/>
      </w:rPr>
      <mc:AlternateContent>
        <mc:Choice Requires="wps">
          <w:drawing>
            <wp:anchor distT="45720" distB="45720" distL="114300" distR="114300" simplePos="0" relativeHeight="251661312" behindDoc="0" locked="0" layoutInCell="1" allowOverlap="1" wp14:anchorId="25510B3C" wp14:editId="67742511">
              <wp:simplePos x="0" y="0"/>
              <wp:positionH relativeFrom="column">
                <wp:posOffset>-790575</wp:posOffset>
              </wp:positionH>
              <wp:positionV relativeFrom="paragraph">
                <wp:posOffset>-249555</wp:posOffset>
              </wp:positionV>
              <wp:extent cx="704850" cy="63817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638175"/>
                      </a:xfrm>
                      <a:prstGeom prst="rect">
                        <a:avLst/>
                      </a:prstGeom>
                      <a:solidFill>
                        <a:srgbClr val="FFFFFF"/>
                      </a:solidFill>
                      <a:ln w="9525">
                        <a:noFill/>
                        <a:miter lim="800000"/>
                        <a:headEnd/>
                        <a:tailEnd/>
                      </a:ln>
                    </wps:spPr>
                    <wps:txb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510B3C" id="_x0000_t202" coordsize="21600,21600" o:spt="202" path="m,l,21600r21600,l21600,xe">
              <v:stroke joinstyle="miter"/>
              <v:path gradientshapeok="t" o:connecttype="rect"/>
            </v:shapetype>
            <v:shape id="Text Box 2" o:spid="_x0000_s1026" type="#_x0000_t202" style="position:absolute;left:0;text-align:left;margin-left:-62.25pt;margin-top:-19.65pt;width:55.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" stroked="f">
              <v:textbo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v:textbox>
              <w10:wrap type="square"/>
            </v:shape>
          </w:pict>
        </mc:Fallback>
      </mc:AlternateContent>
    </w:r>
    <w:r w:rsidRPr="00DB4DED">
      <w:rPr>
        <w:b/>
        <w:sz w:val="44"/>
        <w:szCs w:val="44"/>
      </w:rPr>
      <w:t>Quills and Quotes Poli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21BE" w14:textId="2439EB43" w:rsidR="00654C76" w:rsidRPr="00142354" w:rsidRDefault="00654C76" w:rsidP="00654C76">
    <w:pPr>
      <w:pStyle w:val="Header"/>
      <w:jc w:val="center"/>
      <w:rPr>
        <w:b/>
        <w:sz w:val="36"/>
        <w:szCs w:val="36"/>
      </w:rPr>
    </w:pPr>
    <w:r w:rsidRPr="00142354">
      <w:rPr>
        <w:noProof/>
        <w:sz w:val="36"/>
        <w:szCs w:val="36"/>
      </w:rPr>
      <mc:AlternateContent>
        <mc:Choice Requires="wps">
          <w:drawing>
            <wp:anchor distT="45720" distB="45720" distL="114300" distR="114300" simplePos="0" relativeHeight="251659264" behindDoc="0" locked="0" layoutInCell="1" allowOverlap="1" wp14:anchorId="1249AF84" wp14:editId="587D5165">
              <wp:simplePos x="0" y="0"/>
              <wp:positionH relativeFrom="leftMargin">
                <wp:posOffset>123825</wp:posOffset>
              </wp:positionH>
              <wp:positionV relativeFrom="paragraph">
                <wp:posOffset>-297815</wp:posOffset>
              </wp:positionV>
              <wp:extent cx="723900" cy="6191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619125"/>
                      </a:xfrm>
                      <a:prstGeom prst="rect">
                        <a:avLst/>
                      </a:prstGeom>
                      <a:solidFill>
                        <a:srgbClr val="FFFFFF"/>
                      </a:solidFill>
                      <a:ln w="9525">
                        <a:noFill/>
                        <a:miter lim="800000"/>
                        <a:headEnd/>
                        <a:tailEnd/>
                      </a:ln>
                    </wps:spPr>
                    <wps:txb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9AF84" id="_x0000_t202" coordsize="21600,21600" o:spt="202" path="m,l,21600r21600,l21600,xe">
              <v:stroke joinstyle="miter"/>
              <v:path gradientshapeok="t" o:connecttype="rect"/>
            </v:shapetype>
            <v:shape id="_x0000_s1027" type="#_x0000_t202" style="position:absolute;left:0;text-align:left;margin-left:9.75pt;margin-top:-23.45pt;width:57pt;height:48.75pt;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" stroked="f">
              <v:textbox>
                <w:txbxContent>
                  <w:p w14:paraId="7B359259" w14:textId="2A027296" w:rsidR="00654C76" w:rsidRPr="00DB4DED" w:rsidRDefault="00DB4DED" w:rsidP="00DB4DED">
                    <w:r w:rsidRPr="00DB4DED">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v:textbox>
              <w10:wrap type="square" anchorx="margin"/>
            </v:shape>
          </w:pict>
        </mc:Fallback>
      </mc:AlternateContent>
    </w:r>
    <w:r w:rsidRPr="00142354">
      <w:rPr>
        <w:sz w:val="36"/>
        <w:szCs w:val="36"/>
      </w:rPr>
      <w:t xml:space="preserve"> </w:t>
    </w:r>
    <w:r w:rsidRPr="00142354">
      <w:rPr>
        <w:b/>
        <w:sz w:val="36"/>
        <w:szCs w:val="36"/>
      </w:rPr>
      <w:t xml:space="preserve">Quills and Quotes </w:t>
    </w:r>
    <w:r w:rsidR="00C56F67">
      <w:rPr>
        <w:b/>
        <w:sz w:val="36"/>
        <w:szCs w:val="36"/>
      </w:rPr>
      <w:t>In-Class</w:t>
    </w:r>
    <w:r w:rsidR="005146E2" w:rsidRPr="00142354">
      <w:rPr>
        <w:b/>
        <w:sz w:val="36"/>
        <w:szCs w:val="36"/>
      </w:rPr>
      <w:t xml:space="preserve"> </w:t>
    </w:r>
    <w:r w:rsidR="00464D59">
      <w:rPr>
        <w:b/>
        <w:sz w:val="36"/>
        <w:szCs w:val="36"/>
      </w:rPr>
      <w:t>202</w:t>
    </w:r>
    <w:r w:rsidR="00073FA5">
      <w:rPr>
        <w:b/>
        <w:sz w:val="36"/>
        <w:szCs w:val="36"/>
      </w:rPr>
      <w:t>1</w:t>
    </w:r>
    <w:r w:rsidR="00464D59">
      <w:rPr>
        <w:b/>
        <w:sz w:val="36"/>
        <w:szCs w:val="36"/>
      </w:rPr>
      <w:t xml:space="preserve"> </w:t>
    </w:r>
    <w:r w:rsidR="00760FC5">
      <w:rPr>
        <w:b/>
        <w:sz w:val="36"/>
        <w:szCs w:val="36"/>
      </w:rPr>
      <w:t xml:space="preserve">Fall </w:t>
    </w:r>
    <w:r w:rsidRPr="00142354">
      <w:rPr>
        <w:b/>
        <w:sz w:val="36"/>
        <w:szCs w:val="36"/>
      </w:rPr>
      <w:t xml:space="preserve">Registration </w:t>
    </w:r>
  </w:p>
  <w:p w14:paraId="458D1080" w14:textId="09D8DE8D" w:rsidR="00506355" w:rsidRDefault="005063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Dc3MzeyALKMjZV0lIJTi4sz8/NACkxrATd+hHcsAAAA"/>
  </w:docVars>
  <w:rsids>
    <w:rsidRoot w:val="00B63B91"/>
    <w:rsid w:val="00056ED0"/>
    <w:rsid w:val="00073FA5"/>
    <w:rsid w:val="00080908"/>
    <w:rsid w:val="000F4CCD"/>
    <w:rsid w:val="00113091"/>
    <w:rsid w:val="00142354"/>
    <w:rsid w:val="00163138"/>
    <w:rsid w:val="0016449D"/>
    <w:rsid w:val="00185E05"/>
    <w:rsid w:val="001905E9"/>
    <w:rsid w:val="001E1DE7"/>
    <w:rsid w:val="0021270B"/>
    <w:rsid w:val="00222648"/>
    <w:rsid w:val="00227EEA"/>
    <w:rsid w:val="00292953"/>
    <w:rsid w:val="002D3B9F"/>
    <w:rsid w:val="002D54A6"/>
    <w:rsid w:val="002F4977"/>
    <w:rsid w:val="003D794F"/>
    <w:rsid w:val="003E1E4D"/>
    <w:rsid w:val="003F5000"/>
    <w:rsid w:val="00464D59"/>
    <w:rsid w:val="00473EAE"/>
    <w:rsid w:val="00506355"/>
    <w:rsid w:val="00510BB3"/>
    <w:rsid w:val="00513409"/>
    <w:rsid w:val="005146E2"/>
    <w:rsid w:val="00516D54"/>
    <w:rsid w:val="005240C1"/>
    <w:rsid w:val="005A5756"/>
    <w:rsid w:val="005A5E39"/>
    <w:rsid w:val="005E0BC4"/>
    <w:rsid w:val="00642A6E"/>
    <w:rsid w:val="00654C76"/>
    <w:rsid w:val="0067130C"/>
    <w:rsid w:val="00703DC0"/>
    <w:rsid w:val="007170B9"/>
    <w:rsid w:val="00717113"/>
    <w:rsid w:val="007266B6"/>
    <w:rsid w:val="007547E7"/>
    <w:rsid w:val="00760FC5"/>
    <w:rsid w:val="00766AA2"/>
    <w:rsid w:val="007A1BD1"/>
    <w:rsid w:val="007C1FE2"/>
    <w:rsid w:val="007D79B2"/>
    <w:rsid w:val="007E169E"/>
    <w:rsid w:val="00833B25"/>
    <w:rsid w:val="00895CF0"/>
    <w:rsid w:val="0090555A"/>
    <w:rsid w:val="00911E5A"/>
    <w:rsid w:val="00917D0E"/>
    <w:rsid w:val="00936955"/>
    <w:rsid w:val="0095526E"/>
    <w:rsid w:val="00A219DE"/>
    <w:rsid w:val="00AD113A"/>
    <w:rsid w:val="00B046F4"/>
    <w:rsid w:val="00B21FAF"/>
    <w:rsid w:val="00B23EBB"/>
    <w:rsid w:val="00B63B91"/>
    <w:rsid w:val="00BA1F9F"/>
    <w:rsid w:val="00BC342A"/>
    <w:rsid w:val="00C11414"/>
    <w:rsid w:val="00C16CDB"/>
    <w:rsid w:val="00C56F67"/>
    <w:rsid w:val="00C71CD4"/>
    <w:rsid w:val="00D021FD"/>
    <w:rsid w:val="00D45BF7"/>
    <w:rsid w:val="00D651A1"/>
    <w:rsid w:val="00DB4DED"/>
    <w:rsid w:val="00DE1453"/>
    <w:rsid w:val="00E04236"/>
    <w:rsid w:val="00E26AB4"/>
    <w:rsid w:val="00E96CE6"/>
    <w:rsid w:val="00F9333A"/>
    <w:rsid w:val="00FA246D"/>
    <w:rsid w:val="00FA250C"/>
    <w:rsid w:val="00FA26E6"/>
    <w:rsid w:val="00FD0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96F7"/>
  <w15:docId w15:val="{B454DBF4-2A00-4EA3-8092-FD12BD0D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B2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0C1"/>
  </w:style>
  <w:style w:type="paragraph" w:styleId="Footer">
    <w:name w:val="footer"/>
    <w:basedOn w:val="Normal"/>
    <w:link w:val="FooterChar"/>
    <w:uiPriority w:val="99"/>
    <w:unhideWhenUsed/>
    <w:rsid w:val="00524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0C1"/>
  </w:style>
  <w:style w:type="character" w:styleId="Hyperlink">
    <w:name w:val="Hyperlink"/>
    <w:basedOn w:val="DefaultParagraphFont"/>
    <w:uiPriority w:val="99"/>
    <w:unhideWhenUsed/>
    <w:rsid w:val="001905E9"/>
    <w:rPr>
      <w:color w:val="0000FF" w:themeColor="hyperlink"/>
      <w:u w:val="single"/>
    </w:rPr>
  </w:style>
  <w:style w:type="paragraph" w:styleId="BalloonText">
    <w:name w:val="Balloon Text"/>
    <w:basedOn w:val="Normal"/>
    <w:link w:val="BalloonTextChar"/>
    <w:uiPriority w:val="99"/>
    <w:semiHidden/>
    <w:unhideWhenUsed/>
    <w:rsid w:val="00190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5E9"/>
    <w:rPr>
      <w:rFonts w:ascii="Tahoma" w:hAnsi="Tahoma" w:cs="Tahoma"/>
      <w:sz w:val="16"/>
      <w:szCs w:val="16"/>
    </w:rPr>
  </w:style>
  <w:style w:type="character" w:styleId="PlaceholderText">
    <w:name w:val="Placeholder Text"/>
    <w:basedOn w:val="DefaultParagraphFont"/>
    <w:uiPriority w:val="99"/>
    <w:semiHidden/>
    <w:rsid w:val="001130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admin@quillsandquotes.c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dmin@quillsandquotes.ca" TargetMode="External"/><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50FC6A942F439BBB9BFBF1C7C2CBC3"/>
        <w:category>
          <w:name w:val="General"/>
          <w:gallery w:val="placeholder"/>
        </w:category>
        <w:types>
          <w:type w:val="bbPlcHdr"/>
        </w:types>
        <w:behaviors>
          <w:behavior w:val="content"/>
        </w:behaviors>
        <w:guid w:val="{4C5D65F8-0E18-4BB7-A18C-DC536DB5F192}"/>
      </w:docPartPr>
      <w:docPartBody>
        <w:p w:rsidR="009957B1" w:rsidRDefault="00FE1B9A" w:rsidP="00FE1B9A">
          <w:pPr>
            <w:pStyle w:val="6750FC6A942F439BBB9BFBF1C7C2CBC31"/>
          </w:pPr>
          <w:r w:rsidRPr="00717113">
            <w:rPr>
              <w:rStyle w:val="PlaceholderText"/>
              <w:sz w:val="24"/>
              <w:szCs w:val="24"/>
            </w:rPr>
            <w:t>Name</w:t>
          </w:r>
        </w:p>
      </w:docPartBody>
    </w:docPart>
    <w:docPart>
      <w:docPartPr>
        <w:name w:val="75755FFCA1F74BAD88FB4FA6867D6C7E"/>
        <w:category>
          <w:name w:val="General"/>
          <w:gallery w:val="placeholder"/>
        </w:category>
        <w:types>
          <w:type w:val="bbPlcHdr"/>
        </w:types>
        <w:behaviors>
          <w:behavior w:val="content"/>
        </w:behaviors>
        <w:guid w:val="{4F1F96A9-61BA-4CF0-8707-E7A2A2D3FA83}"/>
      </w:docPartPr>
      <w:docPartBody>
        <w:p w:rsidR="009957B1" w:rsidRDefault="00FE1B9A" w:rsidP="00FE1B9A">
          <w:pPr>
            <w:pStyle w:val="75755FFCA1F74BAD88FB4FA6867D6C7E1"/>
          </w:pPr>
          <w:r w:rsidRPr="00717113">
            <w:rPr>
              <w:rStyle w:val="PlaceholderText"/>
              <w:sz w:val="24"/>
              <w:szCs w:val="24"/>
            </w:rPr>
            <w:t>DMY</w:t>
          </w:r>
        </w:p>
      </w:docPartBody>
    </w:docPart>
    <w:docPart>
      <w:docPartPr>
        <w:name w:val="40CEA3435873411A9DD810B8E59C3703"/>
        <w:category>
          <w:name w:val="General"/>
          <w:gallery w:val="placeholder"/>
        </w:category>
        <w:types>
          <w:type w:val="bbPlcHdr"/>
        </w:types>
        <w:behaviors>
          <w:behavior w:val="content"/>
        </w:behaviors>
        <w:guid w:val="{8CBF5143-7C15-4A9B-8356-ECB711E42D76}"/>
      </w:docPartPr>
      <w:docPartBody>
        <w:p w:rsidR="009957B1" w:rsidRDefault="00FE1B9A" w:rsidP="00FE1B9A">
          <w:pPr>
            <w:pStyle w:val="40CEA3435873411A9DD810B8E59C37031"/>
          </w:pPr>
          <w:r w:rsidRPr="00717113">
            <w:rPr>
              <w:rStyle w:val="PlaceholderText"/>
              <w:sz w:val="24"/>
              <w:szCs w:val="24"/>
            </w:rPr>
            <w:t>grade</w:t>
          </w:r>
        </w:p>
      </w:docPartBody>
    </w:docPart>
    <w:docPart>
      <w:docPartPr>
        <w:name w:val="4CA7912D955A4139A6B87CE35ECA23C9"/>
        <w:category>
          <w:name w:val="General"/>
          <w:gallery w:val="placeholder"/>
        </w:category>
        <w:types>
          <w:type w:val="bbPlcHdr"/>
        </w:types>
        <w:behaviors>
          <w:behavior w:val="content"/>
        </w:behaviors>
        <w:guid w:val="{4CC0D8FB-1776-4B48-894B-39C3521F46F7}"/>
      </w:docPartPr>
      <w:docPartBody>
        <w:p w:rsidR="009957B1" w:rsidRDefault="00FE1B9A" w:rsidP="00FE1B9A">
          <w:pPr>
            <w:pStyle w:val="4CA7912D955A4139A6B87CE35ECA23C91"/>
          </w:pPr>
          <w:r w:rsidRPr="00717113">
            <w:rPr>
              <w:rStyle w:val="PlaceholderText"/>
              <w:sz w:val="24"/>
              <w:szCs w:val="24"/>
            </w:rPr>
            <w:t>address</w:t>
          </w:r>
        </w:p>
      </w:docPartBody>
    </w:docPart>
    <w:docPart>
      <w:docPartPr>
        <w:name w:val="B1BF239375E54FF0B49851406CC8B55A"/>
        <w:category>
          <w:name w:val="General"/>
          <w:gallery w:val="placeholder"/>
        </w:category>
        <w:types>
          <w:type w:val="bbPlcHdr"/>
        </w:types>
        <w:behaviors>
          <w:behavior w:val="content"/>
        </w:behaviors>
        <w:guid w:val="{D5FC0603-51F6-4F06-9FE1-FADF68C79A0F}"/>
      </w:docPartPr>
      <w:docPartBody>
        <w:p w:rsidR="009957B1" w:rsidRDefault="00FE1B9A" w:rsidP="00FE1B9A">
          <w:pPr>
            <w:pStyle w:val="B1BF239375E54FF0B49851406CC8B55A1"/>
          </w:pPr>
          <w:r w:rsidRPr="00717113">
            <w:rPr>
              <w:rStyle w:val="PlaceholderText"/>
              <w:sz w:val="24"/>
              <w:szCs w:val="24"/>
            </w:rPr>
            <w:t>parent name</w:t>
          </w:r>
        </w:p>
      </w:docPartBody>
    </w:docPart>
    <w:docPart>
      <w:docPartPr>
        <w:name w:val="6FBB2A54014D4C9A876E60542823A254"/>
        <w:category>
          <w:name w:val="General"/>
          <w:gallery w:val="placeholder"/>
        </w:category>
        <w:types>
          <w:type w:val="bbPlcHdr"/>
        </w:types>
        <w:behaviors>
          <w:behavior w:val="content"/>
        </w:behaviors>
        <w:guid w:val="{50E9E85F-21EE-47C6-B1A1-B3AC08524AD2}"/>
      </w:docPartPr>
      <w:docPartBody>
        <w:p w:rsidR="009957B1" w:rsidRDefault="00FE1B9A" w:rsidP="00FE1B9A">
          <w:pPr>
            <w:pStyle w:val="6FBB2A54014D4C9A876E60542823A2541"/>
          </w:pPr>
          <w:r w:rsidRPr="00717113">
            <w:rPr>
              <w:rStyle w:val="PlaceholderText"/>
              <w:sz w:val="24"/>
              <w:szCs w:val="24"/>
            </w:rPr>
            <w:t>home phone</w:t>
          </w:r>
        </w:p>
      </w:docPartBody>
    </w:docPart>
    <w:docPart>
      <w:docPartPr>
        <w:name w:val="6DF6FDDEC99B40B897C7CE29B9AB10D0"/>
        <w:category>
          <w:name w:val="General"/>
          <w:gallery w:val="placeholder"/>
        </w:category>
        <w:types>
          <w:type w:val="bbPlcHdr"/>
        </w:types>
        <w:behaviors>
          <w:behavior w:val="content"/>
        </w:behaviors>
        <w:guid w:val="{B4CC99FB-6FBF-4E5F-A86D-077DA87CAD1A}"/>
      </w:docPartPr>
      <w:docPartBody>
        <w:p w:rsidR="009957B1" w:rsidRDefault="00FE1B9A" w:rsidP="00FE1B9A">
          <w:pPr>
            <w:pStyle w:val="6DF6FDDEC99B40B897C7CE29B9AB10D01"/>
          </w:pPr>
          <w:r w:rsidRPr="00717113">
            <w:rPr>
              <w:rStyle w:val="PlaceholderText"/>
              <w:sz w:val="24"/>
              <w:szCs w:val="24"/>
            </w:rPr>
            <w:t>cell phone</w:t>
          </w:r>
        </w:p>
      </w:docPartBody>
    </w:docPart>
    <w:docPart>
      <w:docPartPr>
        <w:name w:val="30164A54D0F94E2897109683DF239798"/>
        <w:category>
          <w:name w:val="General"/>
          <w:gallery w:val="placeholder"/>
        </w:category>
        <w:types>
          <w:type w:val="bbPlcHdr"/>
        </w:types>
        <w:behaviors>
          <w:behavior w:val="content"/>
        </w:behaviors>
        <w:guid w:val="{8780702B-1707-480E-9062-EC7BECF87DFB}"/>
      </w:docPartPr>
      <w:docPartBody>
        <w:p w:rsidR="009957B1" w:rsidRDefault="00FE1B9A" w:rsidP="00FE1B9A">
          <w:pPr>
            <w:pStyle w:val="30164A54D0F94E2897109683DF2397981"/>
          </w:pPr>
          <w:r w:rsidRPr="00717113">
            <w:rPr>
              <w:rStyle w:val="PlaceholderText"/>
              <w:sz w:val="24"/>
              <w:szCs w:val="24"/>
            </w:rPr>
            <w:t>email</w:t>
          </w:r>
        </w:p>
      </w:docPartBody>
    </w:docPart>
    <w:docPart>
      <w:docPartPr>
        <w:name w:val="5B882A9C19574067BAF7907082CF80B7"/>
        <w:category>
          <w:name w:val="General"/>
          <w:gallery w:val="placeholder"/>
        </w:category>
        <w:types>
          <w:type w:val="bbPlcHdr"/>
        </w:types>
        <w:behaviors>
          <w:behavior w:val="content"/>
        </w:behaviors>
        <w:guid w:val="{76305F11-E924-4B60-876F-703AF1F708CC}"/>
      </w:docPartPr>
      <w:docPartBody>
        <w:p w:rsidR="009957B1" w:rsidRDefault="00FE1B9A" w:rsidP="00FE1B9A">
          <w:pPr>
            <w:pStyle w:val="5B882A9C19574067BAF7907082CF80B71"/>
          </w:pPr>
          <w:r w:rsidRPr="00717113">
            <w:rPr>
              <w:rStyle w:val="PlaceholderText"/>
              <w:sz w:val="24"/>
              <w:szCs w:val="24"/>
            </w:rPr>
            <w:t>parent</w:t>
          </w:r>
        </w:p>
      </w:docPartBody>
    </w:docPart>
    <w:docPart>
      <w:docPartPr>
        <w:name w:val="8988F1AA318D4921862677A5616C2E6E"/>
        <w:category>
          <w:name w:val="General"/>
          <w:gallery w:val="placeholder"/>
        </w:category>
        <w:types>
          <w:type w:val="bbPlcHdr"/>
        </w:types>
        <w:behaviors>
          <w:behavior w:val="content"/>
        </w:behaviors>
        <w:guid w:val="{9793E00E-AA20-4879-A08F-5A1DF2E69DA0}"/>
      </w:docPartPr>
      <w:docPartBody>
        <w:p w:rsidR="009957B1" w:rsidRDefault="00FE1B9A" w:rsidP="00FE1B9A">
          <w:pPr>
            <w:pStyle w:val="8988F1AA318D4921862677A5616C2E6E1"/>
          </w:pPr>
          <w:r w:rsidRPr="00717113">
            <w:rPr>
              <w:rStyle w:val="PlaceholderText"/>
              <w:sz w:val="24"/>
              <w:szCs w:val="24"/>
            </w:rPr>
            <w:t>home phone</w:t>
          </w:r>
        </w:p>
      </w:docPartBody>
    </w:docPart>
    <w:docPart>
      <w:docPartPr>
        <w:name w:val="B5D230DB7F0B4E03969342F7BDEBE2EF"/>
        <w:category>
          <w:name w:val="General"/>
          <w:gallery w:val="placeholder"/>
        </w:category>
        <w:types>
          <w:type w:val="bbPlcHdr"/>
        </w:types>
        <w:behaviors>
          <w:behavior w:val="content"/>
        </w:behaviors>
        <w:guid w:val="{D93C9957-72D0-451C-A42B-00D21687B158}"/>
      </w:docPartPr>
      <w:docPartBody>
        <w:p w:rsidR="009957B1" w:rsidRDefault="00FE1B9A" w:rsidP="00FE1B9A">
          <w:pPr>
            <w:pStyle w:val="B5D230DB7F0B4E03969342F7BDEBE2EF1"/>
          </w:pPr>
          <w:r w:rsidRPr="00717113">
            <w:rPr>
              <w:rStyle w:val="PlaceholderText"/>
              <w:sz w:val="24"/>
              <w:szCs w:val="24"/>
            </w:rPr>
            <w:t>cell phone</w:t>
          </w:r>
        </w:p>
      </w:docPartBody>
    </w:docPart>
    <w:docPart>
      <w:docPartPr>
        <w:name w:val="7F3949685C1843368B6CFCDFB1C5FC43"/>
        <w:category>
          <w:name w:val="General"/>
          <w:gallery w:val="placeholder"/>
        </w:category>
        <w:types>
          <w:type w:val="bbPlcHdr"/>
        </w:types>
        <w:behaviors>
          <w:behavior w:val="content"/>
        </w:behaviors>
        <w:guid w:val="{088D36F9-DE46-44F7-9DDA-A5DF1B96EC18}"/>
      </w:docPartPr>
      <w:docPartBody>
        <w:p w:rsidR="009957B1" w:rsidRDefault="00FE1B9A" w:rsidP="00FE1B9A">
          <w:pPr>
            <w:pStyle w:val="7F3949685C1843368B6CFCDFB1C5FC431"/>
          </w:pPr>
          <w:r w:rsidRPr="00717113">
            <w:rPr>
              <w:rStyle w:val="PlaceholderText"/>
              <w:sz w:val="24"/>
              <w:szCs w:val="24"/>
            </w:rPr>
            <w:t>email</w:t>
          </w:r>
        </w:p>
      </w:docPartBody>
    </w:docPart>
    <w:docPart>
      <w:docPartPr>
        <w:name w:val="8B13EA4CC50E48EF9839CDF908E48867"/>
        <w:category>
          <w:name w:val="General"/>
          <w:gallery w:val="placeholder"/>
        </w:category>
        <w:types>
          <w:type w:val="bbPlcHdr"/>
        </w:types>
        <w:behaviors>
          <w:behavior w:val="content"/>
        </w:behaviors>
        <w:guid w:val="{2ECFDD8E-F6F7-457B-8206-26FE5E8AE052}"/>
      </w:docPartPr>
      <w:docPartBody>
        <w:p w:rsidR="009957B1" w:rsidRDefault="00FE1B9A" w:rsidP="00FE1B9A">
          <w:pPr>
            <w:pStyle w:val="8B13EA4CC50E48EF9839CDF908E488671"/>
          </w:pPr>
          <w:r w:rsidRPr="00C56F67">
            <w:rPr>
              <w:rStyle w:val="PlaceholderText"/>
            </w:rPr>
            <w:t>initial</w:t>
          </w:r>
        </w:p>
      </w:docPartBody>
    </w:docPart>
    <w:docPart>
      <w:docPartPr>
        <w:name w:val="5035521F8BE3426F8DB26F14E7B9FD32"/>
        <w:category>
          <w:name w:val="General"/>
          <w:gallery w:val="placeholder"/>
        </w:category>
        <w:types>
          <w:type w:val="bbPlcHdr"/>
        </w:types>
        <w:behaviors>
          <w:behavior w:val="content"/>
        </w:behaviors>
        <w:guid w:val="{88414A17-3E12-478B-AEDD-5BEC4DA3E88D}"/>
      </w:docPartPr>
      <w:docPartBody>
        <w:p w:rsidR="000B2FFD" w:rsidRDefault="00FE1B9A" w:rsidP="00FE1B9A">
          <w:pPr>
            <w:pStyle w:val="5035521F8BE3426F8DB26F14E7B9FD321"/>
          </w:pPr>
          <w:r w:rsidRPr="00717113">
            <w:rPr>
              <w:rStyle w:val="PlaceholderText"/>
              <w:sz w:val="24"/>
              <w:szCs w:val="24"/>
            </w:rPr>
            <w:t>Print Name</w:t>
          </w:r>
        </w:p>
      </w:docPartBody>
    </w:docPart>
    <w:docPart>
      <w:docPartPr>
        <w:name w:val="2261A60C64164E85B4A9EDC597154E81"/>
        <w:category>
          <w:name w:val="General"/>
          <w:gallery w:val="placeholder"/>
        </w:category>
        <w:types>
          <w:type w:val="bbPlcHdr"/>
        </w:types>
        <w:behaviors>
          <w:behavior w:val="content"/>
        </w:behaviors>
        <w:guid w:val="{3559DCAA-109F-4735-9787-7CE4926C75F9}"/>
      </w:docPartPr>
      <w:docPartBody>
        <w:p w:rsidR="000B2FFD" w:rsidRDefault="00FE1B9A" w:rsidP="00FE1B9A">
          <w:pPr>
            <w:pStyle w:val="2261A60C64164E85B4A9EDC597154E811"/>
          </w:pPr>
          <w:r w:rsidRPr="00717113">
            <w:rPr>
              <w:rStyle w:val="PlaceholderText"/>
              <w:sz w:val="24"/>
              <w:szCs w:val="24"/>
            </w:rPr>
            <w:t>Date</w:t>
          </w:r>
        </w:p>
      </w:docPartBody>
    </w:docPart>
    <w:docPart>
      <w:docPartPr>
        <w:name w:val="2004E1DEAAAD45289C987B44B6171464"/>
        <w:category>
          <w:name w:val="General"/>
          <w:gallery w:val="placeholder"/>
        </w:category>
        <w:types>
          <w:type w:val="bbPlcHdr"/>
        </w:types>
        <w:behaviors>
          <w:behavior w:val="content"/>
        </w:behaviors>
        <w:guid w:val="{084758D6-5EF5-488A-B097-0227445803EE}"/>
      </w:docPartPr>
      <w:docPartBody>
        <w:p w:rsidR="00CA07A4" w:rsidRDefault="00FE1B9A" w:rsidP="00FE1B9A">
          <w:pPr>
            <w:pStyle w:val="2004E1DEAAAD45289C987B44B61714641"/>
          </w:pPr>
          <w:r w:rsidRPr="00717113">
            <w:rPr>
              <w:rStyle w:val="PlaceholderText"/>
              <w:sz w:val="24"/>
              <w:szCs w:val="24"/>
            </w:rPr>
            <w:t>Name</w:t>
          </w:r>
        </w:p>
      </w:docPartBody>
    </w:docPart>
    <w:docPart>
      <w:docPartPr>
        <w:name w:val="B1140A1F5441413ABFB1CF693246C0AF"/>
        <w:category>
          <w:name w:val="General"/>
          <w:gallery w:val="placeholder"/>
        </w:category>
        <w:types>
          <w:type w:val="bbPlcHdr"/>
        </w:types>
        <w:behaviors>
          <w:behavior w:val="content"/>
        </w:behaviors>
        <w:guid w:val="{59BC96BC-BCD4-4F8B-BF08-8B2684307C62}"/>
      </w:docPartPr>
      <w:docPartBody>
        <w:p w:rsidR="00CA07A4" w:rsidRDefault="00FE1B9A" w:rsidP="00FE1B9A">
          <w:pPr>
            <w:pStyle w:val="B1140A1F5441413ABFB1CF693246C0AF1"/>
          </w:pPr>
          <w:r w:rsidRPr="00717113">
            <w:rPr>
              <w:rStyle w:val="PlaceholderText"/>
              <w:sz w:val="24"/>
              <w:szCs w:val="24"/>
            </w:rPr>
            <w:t>Date</w:t>
          </w:r>
        </w:p>
      </w:docPartBody>
    </w:docPart>
    <w:docPart>
      <w:docPartPr>
        <w:name w:val="EAD7B8E185F544CD8B4AE7DA9A86216B"/>
        <w:category>
          <w:name w:val="General"/>
          <w:gallery w:val="placeholder"/>
        </w:category>
        <w:types>
          <w:type w:val="bbPlcHdr"/>
        </w:types>
        <w:behaviors>
          <w:behavior w:val="content"/>
        </w:behaviors>
        <w:guid w:val="{5464EBA9-D21A-4EB4-901D-8A013DA8EA50}"/>
      </w:docPartPr>
      <w:docPartBody>
        <w:p w:rsidR="000409A0" w:rsidRDefault="00FE1B9A" w:rsidP="00FE1B9A">
          <w:pPr>
            <w:pStyle w:val="EAD7B8E185F544CD8B4AE7DA9A86216B2"/>
          </w:pPr>
          <w:r w:rsidRPr="00717113">
            <w:rPr>
              <w:rStyle w:val="PlaceholderText"/>
              <w:sz w:val="24"/>
              <w:szCs w:val="24"/>
            </w:rPr>
            <w:t>Class</w:t>
          </w:r>
        </w:p>
      </w:docPartBody>
    </w:docPart>
    <w:docPart>
      <w:docPartPr>
        <w:name w:val="CCEBB1C1FCA1409B9A2E24691D78F506"/>
        <w:category>
          <w:name w:val="General"/>
          <w:gallery w:val="placeholder"/>
        </w:category>
        <w:types>
          <w:type w:val="bbPlcHdr"/>
        </w:types>
        <w:behaviors>
          <w:behavior w:val="content"/>
        </w:behaviors>
        <w:guid w:val="{3BE464A5-9CCF-4CEE-B1C2-3A9FFA4F9A4F}"/>
      </w:docPartPr>
      <w:docPartBody>
        <w:p w:rsidR="00DA4950" w:rsidRDefault="00FE1B9A" w:rsidP="00FE1B9A">
          <w:pPr>
            <w:pStyle w:val="CCEBB1C1FCA1409B9A2E24691D78F5062"/>
          </w:pPr>
          <w:r w:rsidRPr="00717113">
            <w:rPr>
              <w:rStyle w:val="PlaceholderText"/>
              <w:sz w:val="24"/>
              <w:szCs w:val="24"/>
            </w:rPr>
            <w:t>student’s G-mail</w:t>
          </w:r>
        </w:p>
      </w:docPartBody>
    </w:docPart>
    <w:docPart>
      <w:docPartPr>
        <w:name w:val="7CC9D0D68BC54B09B1ED64360AFAD294"/>
        <w:category>
          <w:name w:val="General"/>
          <w:gallery w:val="placeholder"/>
        </w:category>
        <w:types>
          <w:type w:val="bbPlcHdr"/>
        </w:types>
        <w:behaviors>
          <w:behavior w:val="content"/>
        </w:behaviors>
        <w:guid w:val="{B5A91142-5451-4878-9FB2-8CEAF525EE1A}"/>
      </w:docPartPr>
      <w:docPartBody>
        <w:p w:rsidR="00000000" w:rsidRDefault="00FE1B9A" w:rsidP="00FE1B9A">
          <w:pPr>
            <w:pStyle w:val="7CC9D0D68BC54B09B1ED64360AFAD294"/>
          </w:pPr>
          <w:r w:rsidRPr="00717113">
            <w:rPr>
              <w:rStyle w:val="PlaceholderText"/>
              <w:sz w:val="24"/>
              <w:szCs w:val="24"/>
            </w:rPr>
            <w:t>initi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612"/>
    <w:rsid w:val="000409A0"/>
    <w:rsid w:val="0007308B"/>
    <w:rsid w:val="00080184"/>
    <w:rsid w:val="000B2FFD"/>
    <w:rsid w:val="001A1DA8"/>
    <w:rsid w:val="001F1CF2"/>
    <w:rsid w:val="004A349D"/>
    <w:rsid w:val="00933148"/>
    <w:rsid w:val="009957B1"/>
    <w:rsid w:val="00BB4FB7"/>
    <w:rsid w:val="00C80612"/>
    <w:rsid w:val="00CA07A4"/>
    <w:rsid w:val="00D5490A"/>
    <w:rsid w:val="00DA4950"/>
    <w:rsid w:val="00F24B47"/>
    <w:rsid w:val="00FE1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1B9A"/>
    <w:rPr>
      <w:color w:val="808080"/>
    </w:rPr>
  </w:style>
  <w:style w:type="paragraph" w:customStyle="1" w:styleId="6750FC6A942F439BBB9BFBF1C7C2CBC34">
    <w:name w:val="6750FC6A942F439BBB9BFBF1C7C2CBC34"/>
    <w:rsid w:val="001F1CF2"/>
    <w:pPr>
      <w:spacing w:after="200" w:line="276" w:lineRule="auto"/>
    </w:pPr>
    <w:rPr>
      <w:rFonts w:eastAsiaTheme="minorHAnsi"/>
      <w:lang w:val="en-CA"/>
    </w:rPr>
  </w:style>
  <w:style w:type="paragraph" w:customStyle="1" w:styleId="75755FFCA1F74BAD88FB4FA6867D6C7E4">
    <w:name w:val="75755FFCA1F74BAD88FB4FA6867D6C7E4"/>
    <w:rsid w:val="001F1CF2"/>
    <w:pPr>
      <w:spacing w:after="200" w:line="276" w:lineRule="auto"/>
    </w:pPr>
    <w:rPr>
      <w:rFonts w:eastAsiaTheme="minorHAnsi"/>
      <w:lang w:val="en-CA"/>
    </w:rPr>
  </w:style>
  <w:style w:type="paragraph" w:customStyle="1" w:styleId="40CEA3435873411A9DD810B8E59C37034">
    <w:name w:val="40CEA3435873411A9DD810B8E59C37034"/>
    <w:rsid w:val="001F1CF2"/>
    <w:pPr>
      <w:spacing w:after="200" w:line="276" w:lineRule="auto"/>
    </w:pPr>
    <w:rPr>
      <w:rFonts w:eastAsiaTheme="minorHAnsi"/>
      <w:lang w:val="en-CA"/>
    </w:rPr>
  </w:style>
  <w:style w:type="paragraph" w:customStyle="1" w:styleId="EAD7B8E185F544CD8B4AE7DA9A86216B1">
    <w:name w:val="EAD7B8E185F544CD8B4AE7DA9A86216B1"/>
    <w:rsid w:val="001F1CF2"/>
    <w:pPr>
      <w:spacing w:after="200" w:line="276" w:lineRule="auto"/>
    </w:pPr>
    <w:rPr>
      <w:rFonts w:eastAsiaTheme="minorHAnsi"/>
      <w:lang w:val="en-CA"/>
    </w:rPr>
  </w:style>
  <w:style w:type="paragraph" w:customStyle="1" w:styleId="4CA7912D955A4139A6B87CE35ECA23C94">
    <w:name w:val="4CA7912D955A4139A6B87CE35ECA23C94"/>
    <w:rsid w:val="001F1CF2"/>
    <w:pPr>
      <w:spacing w:after="200" w:line="276" w:lineRule="auto"/>
    </w:pPr>
    <w:rPr>
      <w:rFonts w:eastAsiaTheme="minorHAnsi"/>
      <w:lang w:val="en-CA"/>
    </w:rPr>
  </w:style>
  <w:style w:type="paragraph" w:customStyle="1" w:styleId="B1BF239375E54FF0B49851406CC8B55A4">
    <w:name w:val="B1BF239375E54FF0B49851406CC8B55A4"/>
    <w:rsid w:val="001F1CF2"/>
    <w:pPr>
      <w:spacing w:after="200" w:line="276" w:lineRule="auto"/>
    </w:pPr>
    <w:rPr>
      <w:rFonts w:eastAsiaTheme="minorHAnsi"/>
      <w:lang w:val="en-CA"/>
    </w:rPr>
  </w:style>
  <w:style w:type="paragraph" w:customStyle="1" w:styleId="6FBB2A54014D4C9A876E60542823A2544">
    <w:name w:val="6FBB2A54014D4C9A876E60542823A2544"/>
    <w:rsid w:val="001F1CF2"/>
    <w:pPr>
      <w:spacing w:after="200" w:line="276" w:lineRule="auto"/>
    </w:pPr>
    <w:rPr>
      <w:rFonts w:eastAsiaTheme="minorHAnsi"/>
      <w:lang w:val="en-CA"/>
    </w:rPr>
  </w:style>
  <w:style w:type="paragraph" w:customStyle="1" w:styleId="6DF6FDDEC99B40B897C7CE29B9AB10D04">
    <w:name w:val="6DF6FDDEC99B40B897C7CE29B9AB10D04"/>
    <w:rsid w:val="001F1CF2"/>
    <w:pPr>
      <w:spacing w:after="200" w:line="276" w:lineRule="auto"/>
    </w:pPr>
    <w:rPr>
      <w:rFonts w:eastAsiaTheme="minorHAnsi"/>
      <w:lang w:val="en-CA"/>
    </w:rPr>
  </w:style>
  <w:style w:type="paragraph" w:customStyle="1" w:styleId="30164A54D0F94E2897109683DF2397984">
    <w:name w:val="30164A54D0F94E2897109683DF2397984"/>
    <w:rsid w:val="001F1CF2"/>
    <w:pPr>
      <w:spacing w:after="200" w:line="276" w:lineRule="auto"/>
    </w:pPr>
    <w:rPr>
      <w:rFonts w:eastAsiaTheme="minorHAnsi"/>
      <w:lang w:val="en-CA"/>
    </w:rPr>
  </w:style>
  <w:style w:type="paragraph" w:customStyle="1" w:styleId="5B882A9C19574067BAF7907082CF80B74">
    <w:name w:val="5B882A9C19574067BAF7907082CF80B74"/>
    <w:rsid w:val="001F1CF2"/>
    <w:pPr>
      <w:spacing w:after="200" w:line="276" w:lineRule="auto"/>
    </w:pPr>
    <w:rPr>
      <w:rFonts w:eastAsiaTheme="minorHAnsi"/>
      <w:lang w:val="en-CA"/>
    </w:rPr>
  </w:style>
  <w:style w:type="paragraph" w:customStyle="1" w:styleId="8988F1AA318D4921862677A5616C2E6E4">
    <w:name w:val="8988F1AA318D4921862677A5616C2E6E4"/>
    <w:rsid w:val="001F1CF2"/>
    <w:pPr>
      <w:spacing w:after="200" w:line="276" w:lineRule="auto"/>
    </w:pPr>
    <w:rPr>
      <w:rFonts w:eastAsiaTheme="minorHAnsi"/>
      <w:lang w:val="en-CA"/>
    </w:rPr>
  </w:style>
  <w:style w:type="paragraph" w:customStyle="1" w:styleId="B5D230DB7F0B4E03969342F7BDEBE2EF4">
    <w:name w:val="B5D230DB7F0B4E03969342F7BDEBE2EF4"/>
    <w:rsid w:val="001F1CF2"/>
    <w:pPr>
      <w:spacing w:after="200" w:line="276" w:lineRule="auto"/>
    </w:pPr>
    <w:rPr>
      <w:rFonts w:eastAsiaTheme="minorHAnsi"/>
      <w:lang w:val="en-CA"/>
    </w:rPr>
  </w:style>
  <w:style w:type="paragraph" w:customStyle="1" w:styleId="7F3949685C1843368B6CFCDFB1C5FC434">
    <w:name w:val="7F3949685C1843368B6CFCDFB1C5FC434"/>
    <w:rsid w:val="001F1CF2"/>
    <w:pPr>
      <w:spacing w:after="200" w:line="276" w:lineRule="auto"/>
    </w:pPr>
    <w:rPr>
      <w:rFonts w:eastAsiaTheme="minorHAnsi"/>
      <w:lang w:val="en-CA"/>
    </w:rPr>
  </w:style>
  <w:style w:type="paragraph" w:customStyle="1" w:styleId="CCEBB1C1FCA1409B9A2E24691D78F506">
    <w:name w:val="CCEBB1C1FCA1409B9A2E24691D78F506"/>
    <w:rsid w:val="001F1CF2"/>
    <w:pPr>
      <w:spacing w:after="200" w:line="276" w:lineRule="auto"/>
    </w:pPr>
    <w:rPr>
      <w:rFonts w:eastAsiaTheme="minorHAnsi"/>
      <w:lang w:val="en-CA"/>
    </w:rPr>
  </w:style>
  <w:style w:type="paragraph" w:customStyle="1" w:styleId="8B13EA4CC50E48EF9839CDF908E488674">
    <w:name w:val="8B13EA4CC50E48EF9839CDF908E488674"/>
    <w:rsid w:val="001F1CF2"/>
    <w:pPr>
      <w:spacing w:after="200" w:line="276" w:lineRule="auto"/>
    </w:pPr>
    <w:rPr>
      <w:rFonts w:eastAsiaTheme="minorHAnsi"/>
      <w:lang w:val="en-CA"/>
    </w:rPr>
  </w:style>
  <w:style w:type="paragraph" w:customStyle="1" w:styleId="5035521F8BE3426F8DB26F14E7B9FD323">
    <w:name w:val="5035521F8BE3426F8DB26F14E7B9FD323"/>
    <w:rsid w:val="001F1CF2"/>
    <w:pPr>
      <w:spacing w:after="200" w:line="276" w:lineRule="auto"/>
    </w:pPr>
    <w:rPr>
      <w:rFonts w:eastAsiaTheme="minorHAnsi"/>
      <w:lang w:val="en-CA"/>
    </w:rPr>
  </w:style>
  <w:style w:type="paragraph" w:customStyle="1" w:styleId="2261A60C64164E85B4A9EDC597154E813">
    <w:name w:val="2261A60C64164E85B4A9EDC597154E813"/>
    <w:rsid w:val="001F1CF2"/>
    <w:pPr>
      <w:spacing w:after="200" w:line="276" w:lineRule="auto"/>
    </w:pPr>
    <w:rPr>
      <w:rFonts w:eastAsiaTheme="minorHAnsi"/>
      <w:lang w:val="en-CA"/>
    </w:rPr>
  </w:style>
  <w:style w:type="paragraph" w:customStyle="1" w:styleId="2004E1DEAAAD45289C987B44B61714642">
    <w:name w:val="2004E1DEAAAD45289C987B44B61714642"/>
    <w:rsid w:val="001F1CF2"/>
    <w:pPr>
      <w:spacing w:after="200" w:line="276" w:lineRule="auto"/>
    </w:pPr>
    <w:rPr>
      <w:rFonts w:eastAsiaTheme="minorHAnsi"/>
      <w:lang w:val="en-CA"/>
    </w:rPr>
  </w:style>
  <w:style w:type="paragraph" w:customStyle="1" w:styleId="B1140A1F5441413ABFB1CF693246C0AF2">
    <w:name w:val="B1140A1F5441413ABFB1CF693246C0AF2"/>
    <w:rsid w:val="001F1CF2"/>
    <w:pPr>
      <w:spacing w:after="200" w:line="276" w:lineRule="auto"/>
    </w:pPr>
    <w:rPr>
      <w:rFonts w:eastAsiaTheme="minorHAnsi"/>
      <w:lang w:val="en-CA"/>
    </w:rPr>
  </w:style>
  <w:style w:type="paragraph" w:customStyle="1" w:styleId="6750FC6A942F439BBB9BFBF1C7C2CBC3">
    <w:name w:val="6750FC6A942F439BBB9BFBF1C7C2CBC3"/>
    <w:rsid w:val="00FE1B9A"/>
    <w:pPr>
      <w:spacing w:after="200" w:line="276" w:lineRule="auto"/>
    </w:pPr>
    <w:rPr>
      <w:rFonts w:eastAsiaTheme="minorHAnsi"/>
      <w:lang w:val="en-CA"/>
    </w:rPr>
  </w:style>
  <w:style w:type="paragraph" w:customStyle="1" w:styleId="75755FFCA1F74BAD88FB4FA6867D6C7E">
    <w:name w:val="75755FFCA1F74BAD88FB4FA6867D6C7E"/>
    <w:rsid w:val="00FE1B9A"/>
    <w:pPr>
      <w:spacing w:after="200" w:line="276" w:lineRule="auto"/>
    </w:pPr>
    <w:rPr>
      <w:rFonts w:eastAsiaTheme="minorHAnsi"/>
      <w:lang w:val="en-CA"/>
    </w:rPr>
  </w:style>
  <w:style w:type="paragraph" w:customStyle="1" w:styleId="40CEA3435873411A9DD810B8E59C3703">
    <w:name w:val="40CEA3435873411A9DD810B8E59C3703"/>
    <w:rsid w:val="00FE1B9A"/>
    <w:pPr>
      <w:spacing w:after="200" w:line="276" w:lineRule="auto"/>
    </w:pPr>
    <w:rPr>
      <w:rFonts w:eastAsiaTheme="minorHAnsi"/>
      <w:lang w:val="en-CA"/>
    </w:rPr>
  </w:style>
  <w:style w:type="paragraph" w:customStyle="1" w:styleId="EAD7B8E185F544CD8B4AE7DA9A86216B">
    <w:name w:val="EAD7B8E185F544CD8B4AE7DA9A86216B"/>
    <w:rsid w:val="00FE1B9A"/>
    <w:pPr>
      <w:spacing w:after="200" w:line="276" w:lineRule="auto"/>
    </w:pPr>
    <w:rPr>
      <w:rFonts w:eastAsiaTheme="minorHAnsi"/>
      <w:lang w:val="en-CA"/>
    </w:rPr>
  </w:style>
  <w:style w:type="paragraph" w:customStyle="1" w:styleId="4CA7912D955A4139A6B87CE35ECA23C9">
    <w:name w:val="4CA7912D955A4139A6B87CE35ECA23C9"/>
    <w:rsid w:val="00FE1B9A"/>
    <w:pPr>
      <w:spacing w:after="200" w:line="276" w:lineRule="auto"/>
    </w:pPr>
    <w:rPr>
      <w:rFonts w:eastAsiaTheme="minorHAnsi"/>
      <w:lang w:val="en-CA"/>
    </w:rPr>
  </w:style>
  <w:style w:type="paragraph" w:customStyle="1" w:styleId="B1BF239375E54FF0B49851406CC8B55A">
    <w:name w:val="B1BF239375E54FF0B49851406CC8B55A"/>
    <w:rsid w:val="00FE1B9A"/>
    <w:pPr>
      <w:spacing w:after="200" w:line="276" w:lineRule="auto"/>
    </w:pPr>
    <w:rPr>
      <w:rFonts w:eastAsiaTheme="minorHAnsi"/>
      <w:lang w:val="en-CA"/>
    </w:rPr>
  </w:style>
  <w:style w:type="paragraph" w:customStyle="1" w:styleId="6FBB2A54014D4C9A876E60542823A254">
    <w:name w:val="6FBB2A54014D4C9A876E60542823A254"/>
    <w:rsid w:val="00FE1B9A"/>
    <w:pPr>
      <w:spacing w:after="200" w:line="276" w:lineRule="auto"/>
    </w:pPr>
    <w:rPr>
      <w:rFonts w:eastAsiaTheme="minorHAnsi"/>
      <w:lang w:val="en-CA"/>
    </w:rPr>
  </w:style>
  <w:style w:type="paragraph" w:customStyle="1" w:styleId="6DF6FDDEC99B40B897C7CE29B9AB10D0">
    <w:name w:val="6DF6FDDEC99B40B897C7CE29B9AB10D0"/>
    <w:rsid w:val="00FE1B9A"/>
    <w:pPr>
      <w:spacing w:after="200" w:line="276" w:lineRule="auto"/>
    </w:pPr>
    <w:rPr>
      <w:rFonts w:eastAsiaTheme="minorHAnsi"/>
      <w:lang w:val="en-CA"/>
    </w:rPr>
  </w:style>
  <w:style w:type="paragraph" w:customStyle="1" w:styleId="30164A54D0F94E2897109683DF239798">
    <w:name w:val="30164A54D0F94E2897109683DF239798"/>
    <w:rsid w:val="00FE1B9A"/>
    <w:pPr>
      <w:spacing w:after="200" w:line="276" w:lineRule="auto"/>
    </w:pPr>
    <w:rPr>
      <w:rFonts w:eastAsiaTheme="minorHAnsi"/>
      <w:lang w:val="en-CA"/>
    </w:rPr>
  </w:style>
  <w:style w:type="paragraph" w:customStyle="1" w:styleId="5B882A9C19574067BAF7907082CF80B7">
    <w:name w:val="5B882A9C19574067BAF7907082CF80B7"/>
    <w:rsid w:val="00FE1B9A"/>
    <w:pPr>
      <w:spacing w:after="200" w:line="276" w:lineRule="auto"/>
    </w:pPr>
    <w:rPr>
      <w:rFonts w:eastAsiaTheme="minorHAnsi"/>
      <w:lang w:val="en-CA"/>
    </w:rPr>
  </w:style>
  <w:style w:type="paragraph" w:customStyle="1" w:styleId="8988F1AA318D4921862677A5616C2E6E">
    <w:name w:val="8988F1AA318D4921862677A5616C2E6E"/>
    <w:rsid w:val="00FE1B9A"/>
    <w:pPr>
      <w:spacing w:after="200" w:line="276" w:lineRule="auto"/>
    </w:pPr>
    <w:rPr>
      <w:rFonts w:eastAsiaTheme="minorHAnsi"/>
      <w:lang w:val="en-CA"/>
    </w:rPr>
  </w:style>
  <w:style w:type="paragraph" w:customStyle="1" w:styleId="B5D230DB7F0B4E03969342F7BDEBE2EF">
    <w:name w:val="B5D230DB7F0B4E03969342F7BDEBE2EF"/>
    <w:rsid w:val="00FE1B9A"/>
    <w:pPr>
      <w:spacing w:after="200" w:line="276" w:lineRule="auto"/>
    </w:pPr>
    <w:rPr>
      <w:rFonts w:eastAsiaTheme="minorHAnsi"/>
      <w:lang w:val="en-CA"/>
    </w:rPr>
  </w:style>
  <w:style w:type="paragraph" w:customStyle="1" w:styleId="7F3949685C1843368B6CFCDFB1C5FC43">
    <w:name w:val="7F3949685C1843368B6CFCDFB1C5FC43"/>
    <w:rsid w:val="00FE1B9A"/>
    <w:pPr>
      <w:spacing w:after="200" w:line="276" w:lineRule="auto"/>
    </w:pPr>
    <w:rPr>
      <w:rFonts w:eastAsiaTheme="minorHAnsi"/>
      <w:lang w:val="en-CA"/>
    </w:rPr>
  </w:style>
  <w:style w:type="paragraph" w:customStyle="1" w:styleId="CCEBB1C1FCA1409B9A2E24691D78F5061">
    <w:name w:val="CCEBB1C1FCA1409B9A2E24691D78F5061"/>
    <w:rsid w:val="00FE1B9A"/>
    <w:pPr>
      <w:spacing w:after="200" w:line="276" w:lineRule="auto"/>
    </w:pPr>
    <w:rPr>
      <w:rFonts w:eastAsiaTheme="minorHAnsi"/>
      <w:lang w:val="en-CA"/>
    </w:rPr>
  </w:style>
  <w:style w:type="paragraph" w:customStyle="1" w:styleId="8B13EA4CC50E48EF9839CDF908E48867">
    <w:name w:val="8B13EA4CC50E48EF9839CDF908E48867"/>
    <w:rsid w:val="00FE1B9A"/>
    <w:pPr>
      <w:spacing w:after="200" w:line="276" w:lineRule="auto"/>
    </w:pPr>
    <w:rPr>
      <w:rFonts w:eastAsiaTheme="minorHAnsi"/>
      <w:lang w:val="en-CA"/>
    </w:rPr>
  </w:style>
  <w:style w:type="paragraph" w:customStyle="1" w:styleId="5035521F8BE3426F8DB26F14E7B9FD32">
    <w:name w:val="5035521F8BE3426F8DB26F14E7B9FD32"/>
    <w:rsid w:val="00FE1B9A"/>
    <w:pPr>
      <w:spacing w:after="200" w:line="276" w:lineRule="auto"/>
    </w:pPr>
    <w:rPr>
      <w:rFonts w:eastAsiaTheme="minorHAnsi"/>
      <w:lang w:val="en-CA"/>
    </w:rPr>
  </w:style>
  <w:style w:type="paragraph" w:customStyle="1" w:styleId="2261A60C64164E85B4A9EDC597154E81">
    <w:name w:val="2261A60C64164E85B4A9EDC597154E81"/>
    <w:rsid w:val="00FE1B9A"/>
    <w:pPr>
      <w:spacing w:after="200" w:line="276" w:lineRule="auto"/>
    </w:pPr>
    <w:rPr>
      <w:rFonts w:eastAsiaTheme="minorHAnsi"/>
      <w:lang w:val="en-CA"/>
    </w:rPr>
  </w:style>
  <w:style w:type="paragraph" w:customStyle="1" w:styleId="2004E1DEAAAD45289C987B44B6171464">
    <w:name w:val="2004E1DEAAAD45289C987B44B6171464"/>
    <w:rsid w:val="00FE1B9A"/>
    <w:pPr>
      <w:spacing w:after="200" w:line="276" w:lineRule="auto"/>
    </w:pPr>
    <w:rPr>
      <w:rFonts w:eastAsiaTheme="minorHAnsi"/>
      <w:lang w:val="en-CA"/>
    </w:rPr>
  </w:style>
  <w:style w:type="paragraph" w:customStyle="1" w:styleId="B1140A1F5441413ABFB1CF693246C0AF">
    <w:name w:val="B1140A1F5441413ABFB1CF693246C0AF"/>
    <w:rsid w:val="00FE1B9A"/>
    <w:pPr>
      <w:spacing w:after="200" w:line="276" w:lineRule="auto"/>
    </w:pPr>
    <w:rPr>
      <w:rFonts w:eastAsiaTheme="minorHAnsi"/>
      <w:lang w:val="en-CA"/>
    </w:rPr>
  </w:style>
  <w:style w:type="paragraph" w:customStyle="1" w:styleId="7CC9D0D68BC54B09B1ED64360AFAD294">
    <w:name w:val="7CC9D0D68BC54B09B1ED64360AFAD294"/>
    <w:rsid w:val="00FE1B9A"/>
    <w:rPr>
      <w:lang w:val="en-CA" w:eastAsia="en-CA"/>
    </w:rPr>
  </w:style>
  <w:style w:type="paragraph" w:customStyle="1" w:styleId="6750FC6A942F439BBB9BFBF1C7C2CBC31">
    <w:name w:val="6750FC6A942F439BBB9BFBF1C7C2CBC31"/>
    <w:rsid w:val="00FE1B9A"/>
    <w:pPr>
      <w:spacing w:after="200" w:line="276" w:lineRule="auto"/>
    </w:pPr>
    <w:rPr>
      <w:rFonts w:eastAsiaTheme="minorHAnsi"/>
      <w:lang w:val="en-CA"/>
    </w:rPr>
  </w:style>
  <w:style w:type="paragraph" w:customStyle="1" w:styleId="75755FFCA1F74BAD88FB4FA6867D6C7E1">
    <w:name w:val="75755FFCA1F74BAD88FB4FA6867D6C7E1"/>
    <w:rsid w:val="00FE1B9A"/>
    <w:pPr>
      <w:spacing w:after="200" w:line="276" w:lineRule="auto"/>
    </w:pPr>
    <w:rPr>
      <w:rFonts w:eastAsiaTheme="minorHAnsi"/>
      <w:lang w:val="en-CA"/>
    </w:rPr>
  </w:style>
  <w:style w:type="paragraph" w:customStyle="1" w:styleId="40CEA3435873411A9DD810B8E59C37031">
    <w:name w:val="40CEA3435873411A9DD810B8E59C37031"/>
    <w:rsid w:val="00FE1B9A"/>
    <w:pPr>
      <w:spacing w:after="200" w:line="276" w:lineRule="auto"/>
    </w:pPr>
    <w:rPr>
      <w:rFonts w:eastAsiaTheme="minorHAnsi"/>
      <w:lang w:val="en-CA"/>
    </w:rPr>
  </w:style>
  <w:style w:type="paragraph" w:customStyle="1" w:styleId="EAD7B8E185F544CD8B4AE7DA9A86216B2">
    <w:name w:val="EAD7B8E185F544CD8B4AE7DA9A86216B2"/>
    <w:rsid w:val="00FE1B9A"/>
    <w:pPr>
      <w:spacing w:after="200" w:line="276" w:lineRule="auto"/>
    </w:pPr>
    <w:rPr>
      <w:rFonts w:eastAsiaTheme="minorHAnsi"/>
      <w:lang w:val="en-CA"/>
    </w:rPr>
  </w:style>
  <w:style w:type="paragraph" w:customStyle="1" w:styleId="4CA7912D955A4139A6B87CE35ECA23C91">
    <w:name w:val="4CA7912D955A4139A6B87CE35ECA23C91"/>
    <w:rsid w:val="00FE1B9A"/>
    <w:pPr>
      <w:spacing w:after="200" w:line="276" w:lineRule="auto"/>
    </w:pPr>
    <w:rPr>
      <w:rFonts w:eastAsiaTheme="minorHAnsi"/>
      <w:lang w:val="en-CA"/>
    </w:rPr>
  </w:style>
  <w:style w:type="paragraph" w:customStyle="1" w:styleId="B1BF239375E54FF0B49851406CC8B55A1">
    <w:name w:val="B1BF239375E54FF0B49851406CC8B55A1"/>
    <w:rsid w:val="00FE1B9A"/>
    <w:pPr>
      <w:spacing w:after="200" w:line="276" w:lineRule="auto"/>
    </w:pPr>
    <w:rPr>
      <w:rFonts w:eastAsiaTheme="minorHAnsi"/>
      <w:lang w:val="en-CA"/>
    </w:rPr>
  </w:style>
  <w:style w:type="paragraph" w:customStyle="1" w:styleId="6FBB2A54014D4C9A876E60542823A2541">
    <w:name w:val="6FBB2A54014D4C9A876E60542823A2541"/>
    <w:rsid w:val="00FE1B9A"/>
    <w:pPr>
      <w:spacing w:after="200" w:line="276" w:lineRule="auto"/>
    </w:pPr>
    <w:rPr>
      <w:rFonts w:eastAsiaTheme="minorHAnsi"/>
      <w:lang w:val="en-CA"/>
    </w:rPr>
  </w:style>
  <w:style w:type="paragraph" w:customStyle="1" w:styleId="6DF6FDDEC99B40B897C7CE29B9AB10D01">
    <w:name w:val="6DF6FDDEC99B40B897C7CE29B9AB10D01"/>
    <w:rsid w:val="00FE1B9A"/>
    <w:pPr>
      <w:spacing w:after="200" w:line="276" w:lineRule="auto"/>
    </w:pPr>
    <w:rPr>
      <w:rFonts w:eastAsiaTheme="minorHAnsi"/>
      <w:lang w:val="en-CA"/>
    </w:rPr>
  </w:style>
  <w:style w:type="paragraph" w:customStyle="1" w:styleId="30164A54D0F94E2897109683DF2397981">
    <w:name w:val="30164A54D0F94E2897109683DF2397981"/>
    <w:rsid w:val="00FE1B9A"/>
    <w:pPr>
      <w:spacing w:after="200" w:line="276" w:lineRule="auto"/>
    </w:pPr>
    <w:rPr>
      <w:rFonts w:eastAsiaTheme="minorHAnsi"/>
      <w:lang w:val="en-CA"/>
    </w:rPr>
  </w:style>
  <w:style w:type="paragraph" w:customStyle="1" w:styleId="5B882A9C19574067BAF7907082CF80B71">
    <w:name w:val="5B882A9C19574067BAF7907082CF80B71"/>
    <w:rsid w:val="00FE1B9A"/>
    <w:pPr>
      <w:spacing w:after="200" w:line="276" w:lineRule="auto"/>
    </w:pPr>
    <w:rPr>
      <w:rFonts w:eastAsiaTheme="minorHAnsi"/>
      <w:lang w:val="en-CA"/>
    </w:rPr>
  </w:style>
  <w:style w:type="paragraph" w:customStyle="1" w:styleId="8988F1AA318D4921862677A5616C2E6E1">
    <w:name w:val="8988F1AA318D4921862677A5616C2E6E1"/>
    <w:rsid w:val="00FE1B9A"/>
    <w:pPr>
      <w:spacing w:after="200" w:line="276" w:lineRule="auto"/>
    </w:pPr>
    <w:rPr>
      <w:rFonts w:eastAsiaTheme="minorHAnsi"/>
      <w:lang w:val="en-CA"/>
    </w:rPr>
  </w:style>
  <w:style w:type="paragraph" w:customStyle="1" w:styleId="B5D230DB7F0B4E03969342F7BDEBE2EF1">
    <w:name w:val="B5D230DB7F0B4E03969342F7BDEBE2EF1"/>
    <w:rsid w:val="00FE1B9A"/>
    <w:pPr>
      <w:spacing w:after="200" w:line="276" w:lineRule="auto"/>
    </w:pPr>
    <w:rPr>
      <w:rFonts w:eastAsiaTheme="minorHAnsi"/>
      <w:lang w:val="en-CA"/>
    </w:rPr>
  </w:style>
  <w:style w:type="paragraph" w:customStyle="1" w:styleId="7F3949685C1843368B6CFCDFB1C5FC431">
    <w:name w:val="7F3949685C1843368B6CFCDFB1C5FC431"/>
    <w:rsid w:val="00FE1B9A"/>
    <w:pPr>
      <w:spacing w:after="200" w:line="276" w:lineRule="auto"/>
    </w:pPr>
    <w:rPr>
      <w:rFonts w:eastAsiaTheme="minorHAnsi"/>
      <w:lang w:val="en-CA"/>
    </w:rPr>
  </w:style>
  <w:style w:type="paragraph" w:customStyle="1" w:styleId="CCEBB1C1FCA1409B9A2E24691D78F5062">
    <w:name w:val="CCEBB1C1FCA1409B9A2E24691D78F5062"/>
    <w:rsid w:val="00FE1B9A"/>
    <w:pPr>
      <w:spacing w:after="200" w:line="276" w:lineRule="auto"/>
    </w:pPr>
    <w:rPr>
      <w:rFonts w:eastAsiaTheme="minorHAnsi"/>
      <w:lang w:val="en-CA"/>
    </w:rPr>
  </w:style>
  <w:style w:type="paragraph" w:customStyle="1" w:styleId="8B13EA4CC50E48EF9839CDF908E488671">
    <w:name w:val="8B13EA4CC50E48EF9839CDF908E488671"/>
    <w:rsid w:val="00FE1B9A"/>
    <w:pPr>
      <w:spacing w:after="200" w:line="276" w:lineRule="auto"/>
    </w:pPr>
    <w:rPr>
      <w:rFonts w:eastAsiaTheme="minorHAnsi"/>
      <w:lang w:val="en-CA"/>
    </w:rPr>
  </w:style>
  <w:style w:type="paragraph" w:customStyle="1" w:styleId="5035521F8BE3426F8DB26F14E7B9FD321">
    <w:name w:val="5035521F8BE3426F8DB26F14E7B9FD321"/>
    <w:rsid w:val="00FE1B9A"/>
    <w:pPr>
      <w:spacing w:after="200" w:line="276" w:lineRule="auto"/>
    </w:pPr>
    <w:rPr>
      <w:rFonts w:eastAsiaTheme="minorHAnsi"/>
      <w:lang w:val="en-CA"/>
    </w:rPr>
  </w:style>
  <w:style w:type="paragraph" w:customStyle="1" w:styleId="2261A60C64164E85B4A9EDC597154E811">
    <w:name w:val="2261A60C64164E85B4A9EDC597154E811"/>
    <w:rsid w:val="00FE1B9A"/>
    <w:pPr>
      <w:spacing w:after="200" w:line="276" w:lineRule="auto"/>
    </w:pPr>
    <w:rPr>
      <w:rFonts w:eastAsiaTheme="minorHAnsi"/>
      <w:lang w:val="en-CA"/>
    </w:rPr>
  </w:style>
  <w:style w:type="paragraph" w:customStyle="1" w:styleId="2004E1DEAAAD45289C987B44B61714641">
    <w:name w:val="2004E1DEAAAD45289C987B44B61714641"/>
    <w:rsid w:val="00FE1B9A"/>
    <w:pPr>
      <w:spacing w:after="200" w:line="276" w:lineRule="auto"/>
    </w:pPr>
    <w:rPr>
      <w:rFonts w:eastAsiaTheme="minorHAnsi"/>
      <w:lang w:val="en-CA"/>
    </w:rPr>
  </w:style>
  <w:style w:type="paragraph" w:customStyle="1" w:styleId="B1140A1F5441413ABFB1CF693246C0AF1">
    <w:name w:val="B1140A1F5441413ABFB1CF693246C0AF1"/>
    <w:rsid w:val="00FE1B9A"/>
    <w:pPr>
      <w:spacing w:after="200" w:line="276" w:lineRule="auto"/>
    </w:pPr>
    <w:rPr>
      <w:rFonts w:eastAsiaTheme="minorHAnsi"/>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918</Words>
  <Characters>523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 Jain</dc:creator>
  <cp:lastModifiedBy>shauna jain</cp:lastModifiedBy>
  <cp:revision>3</cp:revision>
  <cp:lastPrinted>2020-04-08T12:11:00Z</cp:lastPrinted>
  <dcterms:created xsi:type="dcterms:W3CDTF">2021-05-25T11:10:00Z</dcterms:created>
  <dcterms:modified xsi:type="dcterms:W3CDTF">2021-05-25T11:13:00Z</dcterms:modified>
</cp:coreProperties>
</file>